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9DA80" w14:textId="77777777" w:rsidR="00F35E15" w:rsidRPr="006120D5" w:rsidRDefault="00013B2C" w:rsidP="00E01F6D">
      <w:pPr>
        <w:shd w:val="clear" w:color="auto" w:fill="FFFFFF" w:themeFill="background1"/>
        <w:spacing w:after="0"/>
        <w:jc w:val="center"/>
        <w:rPr>
          <w:rFonts w:ascii="Times New Roman" w:hAnsi="Times New Roman" w:cs="Times New Roman"/>
          <w:b/>
          <w:sz w:val="28"/>
          <w:szCs w:val="28"/>
        </w:rPr>
      </w:pPr>
      <w:r w:rsidRPr="00E01F6D">
        <w:rPr>
          <w:rFonts w:ascii="Times New Roman" w:hAnsi="Times New Roman" w:cs="Times New Roman"/>
          <w:b/>
          <w:sz w:val="28"/>
          <w:szCs w:val="28"/>
          <w:shd w:val="clear" w:color="auto" w:fill="FFFFFF" w:themeFill="background1"/>
        </w:rPr>
        <w:t>NOTICE TO ALL APPLICANTS</w:t>
      </w:r>
      <w:r w:rsidR="00876E0C" w:rsidRPr="006120D5">
        <w:rPr>
          <w:rFonts w:ascii="Times New Roman" w:hAnsi="Times New Roman" w:cs="Times New Roman"/>
          <w:b/>
          <w:bCs/>
          <w:sz w:val="28"/>
          <w:szCs w:val="28"/>
        </w:rPr>
        <w:t>:</w:t>
      </w:r>
    </w:p>
    <w:p w14:paraId="524052EA" w14:textId="77777777" w:rsidR="00F35E15" w:rsidRPr="006120D5" w:rsidRDefault="00013B2C" w:rsidP="00E01F6D">
      <w:pPr>
        <w:shd w:val="clear" w:color="auto" w:fill="FFFFFF" w:themeFill="background1"/>
        <w:jc w:val="center"/>
        <w:rPr>
          <w:rFonts w:ascii="Times New Roman" w:hAnsi="Times New Roman" w:cs="Times New Roman"/>
          <w:b/>
          <w:sz w:val="28"/>
          <w:szCs w:val="28"/>
        </w:rPr>
      </w:pPr>
      <w:r w:rsidRPr="00E01F6D">
        <w:rPr>
          <w:rFonts w:ascii="Times New Roman" w:hAnsi="Times New Roman" w:cs="Times New Roman"/>
          <w:b/>
          <w:sz w:val="28"/>
          <w:szCs w:val="28"/>
          <w:shd w:val="clear" w:color="auto" w:fill="FFFFFF" w:themeFill="background1"/>
        </w:rPr>
        <w:t>EQUITY FOR STUDENTS, EDUCATORS, AND OTHER PROGRAM</w:t>
      </w:r>
      <w:r w:rsidRPr="006120D5">
        <w:rPr>
          <w:rFonts w:ascii="Times New Roman" w:hAnsi="Times New Roman" w:cs="Times New Roman"/>
          <w:b/>
          <w:sz w:val="28"/>
          <w:szCs w:val="28"/>
          <w:shd w:val="clear" w:color="auto" w:fill="E6E6E6"/>
        </w:rPr>
        <w:t xml:space="preserve"> </w:t>
      </w:r>
      <w:r w:rsidRPr="00E01F6D">
        <w:rPr>
          <w:rFonts w:ascii="Times New Roman" w:hAnsi="Times New Roman" w:cs="Times New Roman"/>
          <w:b/>
          <w:sz w:val="28"/>
          <w:szCs w:val="28"/>
          <w:shd w:val="clear" w:color="auto" w:fill="FFFFFF" w:themeFill="background1"/>
        </w:rPr>
        <w:t>BENEFICIARIES</w:t>
      </w:r>
    </w:p>
    <w:p w14:paraId="08B9C2F0" w14:textId="77777777" w:rsidR="00F35E15" w:rsidRPr="006120D5" w:rsidRDefault="00013B2C" w:rsidP="00E01F6D">
      <w:pPr>
        <w:shd w:val="clear" w:color="auto" w:fill="FFFFFF" w:themeFill="background1"/>
        <w:rPr>
          <w:rFonts w:ascii="Times New Roman" w:hAnsi="Times New Roman" w:cs="Times New Roman"/>
        </w:rPr>
      </w:pPr>
      <w:r w:rsidRPr="00E01F6D">
        <w:rPr>
          <w:rFonts w:ascii="Times New Roman" w:hAnsi="Times New Roman" w:cs="Times New Roman"/>
          <w:shd w:val="clear" w:color="auto" w:fill="FFFFFF" w:themeFill="background1"/>
        </w:rPr>
        <w:t>Section 427 of the General Education Provisions Act (GEPA)</w:t>
      </w:r>
      <w:r w:rsidR="00330467">
        <w:rPr>
          <w:rFonts w:ascii="Times New Roman" w:hAnsi="Times New Roman" w:cs="Times New Roman"/>
          <w:shd w:val="clear" w:color="auto" w:fill="FFFFFF" w:themeFill="background1"/>
        </w:rPr>
        <w:t xml:space="preserve"> </w:t>
      </w:r>
      <w:r w:rsidR="00035EA4">
        <w:rPr>
          <w:rFonts w:ascii="Times New Roman" w:hAnsi="Times New Roman" w:cs="Times New Roman"/>
          <w:shd w:val="clear" w:color="auto" w:fill="FFFFFF" w:themeFill="background1"/>
        </w:rPr>
        <w:t>(</w:t>
      </w:r>
      <w:hyperlink r:id="rId11" w:history="1">
        <w:r w:rsidR="00035EA4" w:rsidRPr="00135542">
          <w:rPr>
            <w:rStyle w:val="Hyperlink"/>
            <w:rFonts w:ascii="Times New Roman" w:hAnsi="Times New Roman" w:cs="Times New Roman"/>
            <w:shd w:val="clear" w:color="auto" w:fill="FFFFFF" w:themeFill="background1"/>
          </w:rPr>
          <w:t>20 U.S.C. 1228a</w:t>
        </w:r>
      </w:hyperlink>
      <w:r w:rsidR="00035EA4">
        <w:rPr>
          <w:rFonts w:ascii="Times New Roman" w:hAnsi="Times New Roman" w:cs="Times New Roman"/>
          <w:shd w:val="clear" w:color="auto" w:fill="FFFFFF" w:themeFill="background1"/>
        </w:rPr>
        <w:t xml:space="preserve">) </w:t>
      </w:r>
      <w:r w:rsidRPr="00E01F6D">
        <w:rPr>
          <w:rFonts w:ascii="Times New Roman" w:hAnsi="Times New Roman" w:cs="Times New Roman"/>
          <w:shd w:val="clear" w:color="auto" w:fill="FFFFFF" w:themeFill="background1"/>
        </w:rPr>
        <w:t>applies to applicants for grant awards under this program</w:t>
      </w:r>
      <w:r w:rsidRPr="00ED706C">
        <w:rPr>
          <w:rFonts w:ascii="Times New Roman" w:hAnsi="Times New Roman" w:cs="Times New Roman"/>
        </w:rPr>
        <w:t>.</w:t>
      </w:r>
    </w:p>
    <w:p w14:paraId="59782230" w14:textId="77777777" w:rsidR="00F35E15" w:rsidRPr="006120D5" w:rsidRDefault="00013B2C" w:rsidP="00E01F6D">
      <w:pPr>
        <w:shd w:val="clear" w:color="auto" w:fill="FFFFFF" w:themeFill="background1"/>
        <w:rPr>
          <w:rFonts w:ascii="Times New Roman" w:hAnsi="Times New Roman" w:cs="Times New Roman"/>
          <w:b/>
        </w:rPr>
      </w:pPr>
      <w:r w:rsidRPr="00E01F6D">
        <w:rPr>
          <w:rFonts w:ascii="Times New Roman" w:hAnsi="Times New Roman" w:cs="Times New Roman"/>
          <w:b/>
          <w:bCs/>
          <w:shd w:val="clear" w:color="auto" w:fill="FFFFFF" w:themeFill="background1"/>
        </w:rPr>
        <w:t xml:space="preserve">ALL APPLICANTS FOR </w:t>
      </w:r>
      <w:r w:rsidR="00D05899" w:rsidRPr="00E01F6D">
        <w:rPr>
          <w:rFonts w:ascii="Times New Roman" w:hAnsi="Times New Roman" w:cs="Times New Roman"/>
          <w:b/>
          <w:shd w:val="clear" w:color="auto" w:fill="FFFFFF" w:themeFill="background1"/>
        </w:rPr>
        <w:t xml:space="preserve">NEW </w:t>
      </w:r>
      <w:r w:rsidR="743A8758" w:rsidRPr="00E01F6D">
        <w:rPr>
          <w:rFonts w:ascii="Times New Roman" w:hAnsi="Times New Roman" w:cs="Times New Roman"/>
          <w:b/>
          <w:bCs/>
          <w:shd w:val="clear" w:color="auto" w:fill="FFFFFF" w:themeFill="background1"/>
        </w:rPr>
        <w:t xml:space="preserve">GRANT AWARDS </w:t>
      </w:r>
      <w:r w:rsidRPr="00E01F6D">
        <w:rPr>
          <w:rFonts w:ascii="Times New Roman" w:hAnsi="Times New Roman" w:cs="Times New Roman"/>
          <w:b/>
          <w:shd w:val="clear" w:color="auto" w:fill="FFFFFF" w:themeFill="background1"/>
        </w:rPr>
        <w:t xml:space="preserve">MUST INCLUDE THE FOLLOWING INFORMATION IN THEIR APPLICATIONS TO ADDRESS THIS PROVISION IN ORDER TO RECEIVE FUNDING UNDER </w:t>
      </w:r>
      <w:r w:rsidR="0015301D" w:rsidRPr="00E01F6D">
        <w:rPr>
          <w:rFonts w:ascii="Times New Roman" w:hAnsi="Times New Roman" w:cs="Times New Roman"/>
          <w:b/>
          <w:bCs/>
          <w:shd w:val="clear" w:color="auto" w:fill="FFFFFF" w:themeFill="background1"/>
        </w:rPr>
        <w:t>THIS PROGRAM</w:t>
      </w:r>
      <w:r w:rsidR="00F77CB9" w:rsidRPr="00E01F6D">
        <w:rPr>
          <w:rFonts w:ascii="Times New Roman" w:hAnsi="Times New Roman" w:cs="Times New Roman"/>
          <w:b/>
          <w:shd w:val="clear" w:color="auto" w:fill="FFFFFF" w:themeFill="background1"/>
        </w:rPr>
        <w:t>.</w:t>
      </w:r>
    </w:p>
    <w:p w14:paraId="70C483B2" w14:textId="77777777" w:rsidR="00171CE6" w:rsidRPr="006120D5" w:rsidRDefault="00013B2C" w:rsidP="00E01F6D">
      <w:pPr>
        <w:shd w:val="clear" w:color="auto" w:fill="FFFFFF" w:themeFill="background1"/>
        <w:rPr>
          <w:rFonts w:ascii="Times New Roman" w:hAnsi="Times New Roman" w:cs="Times New Roman"/>
        </w:rPr>
      </w:pPr>
      <w:bookmarkStart w:id="0" w:name="_Hlk105751128"/>
      <w:r w:rsidRPr="009C245F">
        <w:rPr>
          <w:rFonts w:ascii="Times New Roman" w:hAnsi="Times New Roman" w:cs="Times New Roman"/>
        </w:rPr>
        <w:t xml:space="preserve">Please </w:t>
      </w:r>
      <w:r w:rsidR="00B44B48" w:rsidRPr="009C245F">
        <w:rPr>
          <w:rFonts w:ascii="Times New Roman" w:hAnsi="Times New Roman" w:cs="Times New Roman"/>
        </w:rPr>
        <w:t xml:space="preserve">respond to the following </w:t>
      </w:r>
      <w:r w:rsidR="006456FC" w:rsidRPr="009C245F">
        <w:rPr>
          <w:rFonts w:ascii="Times New Roman" w:hAnsi="Times New Roman" w:cs="Times New Roman"/>
        </w:rPr>
        <w:t>requests for information</w:t>
      </w:r>
      <w:r w:rsidR="004D79B0" w:rsidRPr="006120D5">
        <w:rPr>
          <w:rFonts w:ascii="Times New Roman" w:hAnsi="Times New Roman" w:cs="Times New Roman"/>
        </w:rPr>
        <w:t>:</w:t>
      </w:r>
    </w:p>
    <w:p w14:paraId="487053A6" w14:textId="3A3B12DD" w:rsidR="005B611D" w:rsidRPr="002E464B" w:rsidRDefault="00013B2C" w:rsidP="002E464B">
      <w:pPr>
        <w:pStyle w:val="ListParagraph"/>
        <w:numPr>
          <w:ilvl w:val="0"/>
          <w:numId w:val="1"/>
        </w:numPr>
        <w:rPr>
          <w:rFonts w:ascii="Times New Roman" w:hAnsi="Times New Roman" w:cs="Times New Roman"/>
        </w:rPr>
      </w:pPr>
      <w:r w:rsidRPr="0099242C">
        <w:rPr>
          <w:rFonts w:ascii="Times New Roman" w:hAnsi="Times New Roman" w:cs="Times New Roman"/>
        </w:rPr>
        <w:t xml:space="preserve">Describe how your entity’s existing </w:t>
      </w:r>
      <w:r w:rsidR="00EB3E61" w:rsidRPr="0099242C">
        <w:rPr>
          <w:rFonts w:ascii="Times New Roman" w:hAnsi="Times New Roman" w:cs="Times New Roman"/>
        </w:rPr>
        <w:t xml:space="preserve">mission, </w:t>
      </w:r>
      <w:r w:rsidRPr="0099242C">
        <w:rPr>
          <w:rFonts w:ascii="Times New Roman" w:hAnsi="Times New Roman" w:cs="Times New Roman"/>
        </w:rPr>
        <w:t xml:space="preserve">policies, or </w:t>
      </w:r>
      <w:r w:rsidR="003A5111" w:rsidRPr="0099242C">
        <w:rPr>
          <w:rFonts w:ascii="Times New Roman" w:hAnsi="Times New Roman" w:cs="Times New Roman"/>
        </w:rPr>
        <w:t>commitments ensure</w:t>
      </w:r>
      <w:r w:rsidR="004E7BDC" w:rsidRPr="0099242C">
        <w:rPr>
          <w:rFonts w:ascii="Times New Roman" w:hAnsi="Times New Roman" w:cs="Times New Roman"/>
        </w:rPr>
        <w:t xml:space="preserve"> </w:t>
      </w:r>
      <w:r w:rsidRPr="0099242C">
        <w:rPr>
          <w:rFonts w:ascii="Times New Roman" w:hAnsi="Times New Roman" w:cs="Times New Roman"/>
        </w:rPr>
        <w:t>equitable access to, and equitable participation in</w:t>
      </w:r>
      <w:r w:rsidR="004E7BDC" w:rsidRPr="0099242C">
        <w:rPr>
          <w:rFonts w:ascii="Times New Roman" w:hAnsi="Times New Roman" w:cs="Times New Roman"/>
        </w:rPr>
        <w:t>,</w:t>
      </w:r>
      <w:r w:rsidRPr="0099242C">
        <w:rPr>
          <w:rFonts w:ascii="Times New Roman" w:hAnsi="Times New Roman" w:cs="Times New Roman"/>
        </w:rPr>
        <w:t xml:space="preserve"> the proposed project or activity</w:t>
      </w:r>
      <w:r w:rsidR="00EB3E61" w:rsidRPr="0099242C">
        <w:rPr>
          <w:rFonts w:ascii="Times New Roman" w:hAnsi="Times New Roman" w:cs="Times New Roman"/>
        </w:rPr>
        <w:t>.</w:t>
      </w:r>
    </w:p>
    <w:p w14:paraId="35726C3B" w14:textId="31EFF9FD" w:rsidR="009C245F" w:rsidRPr="002E464B" w:rsidRDefault="00697757" w:rsidP="009C245F">
      <w:pPr>
        <w:pStyle w:val="ListParagraph"/>
        <w:shd w:val="clear" w:color="auto" w:fill="FFFFFF" w:themeFill="background1"/>
        <w:rPr>
          <w:rFonts w:ascii="Times New Roman" w:hAnsi="Times New Roman" w:cs="Times New Roman"/>
          <w:u w:val="single"/>
        </w:rPr>
      </w:pPr>
      <w:r w:rsidRPr="002E464B">
        <w:rPr>
          <w:rFonts w:ascii="Times New Roman" w:hAnsi="Times New Roman" w:cs="Times New Roman"/>
          <w:u w:val="single"/>
        </w:rPr>
        <w:t xml:space="preserve">The Office of the State Superintendent of Education (OSSE)’s stated vision is that DC learners of all ages and backgrounds are equipped with the knowledge and skills needed to pursue and thrive on the life path of their choice. </w:t>
      </w:r>
      <w:r w:rsidR="005B611D" w:rsidRPr="002E464B">
        <w:rPr>
          <w:rFonts w:ascii="Times New Roman" w:hAnsi="Times New Roman" w:cs="Times New Roman"/>
          <w:u w:val="single"/>
        </w:rPr>
        <w:t xml:space="preserve">OSSE’s mission is to set high standards, build educator and system capacity to meet those standards, expand educational opportunities for all learners with a focus on those underserved and hold everyone - including ourselves - accountable for results. </w:t>
      </w:r>
      <w:r w:rsidRPr="002E464B">
        <w:rPr>
          <w:rFonts w:ascii="Times New Roman" w:hAnsi="Times New Roman" w:cs="Times New Roman"/>
          <w:u w:val="single"/>
        </w:rPr>
        <w:t>One of the seven strategies described in OSSE’s strategic plan is to achieve equitable outcomes for all students, with a focus on students with disabilities.</w:t>
      </w:r>
    </w:p>
    <w:p w14:paraId="01AEE050" w14:textId="77777777" w:rsidR="009B5342" w:rsidRPr="006120D5" w:rsidRDefault="009B5342" w:rsidP="00E01F6D">
      <w:pPr>
        <w:pStyle w:val="ListParagraph"/>
        <w:shd w:val="clear" w:color="auto" w:fill="FFFFFF" w:themeFill="background1"/>
        <w:rPr>
          <w:rFonts w:ascii="Times New Roman" w:hAnsi="Times New Roman" w:cs="Times New Roman"/>
        </w:rPr>
      </w:pPr>
    </w:p>
    <w:p w14:paraId="2CE01E7A" w14:textId="77777777" w:rsidR="002F6147" w:rsidRPr="006120D5" w:rsidRDefault="00013B2C" w:rsidP="00E01F6D">
      <w:pPr>
        <w:pStyle w:val="ListParagraph"/>
        <w:numPr>
          <w:ilvl w:val="0"/>
          <w:numId w:val="1"/>
        </w:numPr>
        <w:shd w:val="clear" w:color="auto" w:fill="FFFFFF" w:themeFill="background1"/>
        <w:rPr>
          <w:rFonts w:ascii="Times New Roman" w:eastAsiaTheme="minorEastAsia" w:hAnsi="Times New Roman" w:cs="Times New Roman"/>
        </w:rPr>
      </w:pPr>
      <w:r w:rsidRPr="009C245F">
        <w:rPr>
          <w:rFonts w:ascii="Times New Roman" w:hAnsi="Times New Roman" w:cs="Times New Roman"/>
        </w:rPr>
        <w:t xml:space="preserve">Based on your proposed project </w:t>
      </w:r>
      <w:r w:rsidR="007319F2" w:rsidRPr="009C245F">
        <w:rPr>
          <w:rFonts w:ascii="Times New Roman" w:hAnsi="Times New Roman" w:cs="Times New Roman"/>
        </w:rPr>
        <w:t>or activity</w:t>
      </w:r>
      <w:r w:rsidRPr="009C245F">
        <w:rPr>
          <w:rFonts w:ascii="Times New Roman" w:hAnsi="Times New Roman" w:cs="Times New Roman"/>
        </w:rPr>
        <w:t>, what barriers may impede equitable access and participation</w:t>
      </w:r>
      <w:r w:rsidR="007E197D" w:rsidRPr="009C245F">
        <w:rPr>
          <w:rFonts w:ascii="Times New Roman" w:hAnsi="Times New Roman" w:cs="Times New Roman"/>
        </w:rPr>
        <w:t xml:space="preserve"> of </w:t>
      </w:r>
      <w:bookmarkStart w:id="1" w:name="_Hlk108262631"/>
      <w:r w:rsidR="007E197D" w:rsidRPr="009C245F">
        <w:rPr>
          <w:rFonts w:ascii="Times New Roman" w:hAnsi="Times New Roman" w:cs="Times New Roman"/>
        </w:rPr>
        <w:t xml:space="preserve">students, </w:t>
      </w:r>
      <w:r w:rsidR="00BE3A83">
        <w:rPr>
          <w:rFonts w:ascii="Times New Roman" w:hAnsi="Times New Roman" w:cs="Times New Roman"/>
        </w:rPr>
        <w:t>educators</w:t>
      </w:r>
      <w:r w:rsidR="007E197D" w:rsidRPr="009C245F">
        <w:rPr>
          <w:rFonts w:ascii="Times New Roman" w:hAnsi="Times New Roman" w:cs="Times New Roman"/>
        </w:rPr>
        <w:t>, or other beneficiaries</w:t>
      </w:r>
      <w:bookmarkEnd w:id="1"/>
      <w:r w:rsidRPr="009C245F">
        <w:rPr>
          <w:rFonts w:ascii="Times New Roman" w:hAnsi="Times New Roman" w:cs="Times New Roman"/>
        </w:rPr>
        <w:t>?</w:t>
      </w:r>
    </w:p>
    <w:p w14:paraId="2CFDF7C1" w14:textId="1A08FFAA" w:rsidR="009C245F" w:rsidRPr="002E464B" w:rsidRDefault="005B611D" w:rsidP="009C245F">
      <w:pPr>
        <w:pStyle w:val="ListParagraph"/>
        <w:shd w:val="clear" w:color="auto" w:fill="FFFFFF" w:themeFill="background1"/>
        <w:rPr>
          <w:rFonts w:ascii="Times New Roman" w:hAnsi="Times New Roman" w:cs="Times New Roman"/>
          <w:u w:val="single"/>
        </w:rPr>
      </w:pPr>
      <w:r w:rsidRPr="002E464B">
        <w:rPr>
          <w:rFonts w:ascii="Times New Roman" w:hAnsi="Times New Roman" w:cs="Times New Roman"/>
          <w:u w:val="single"/>
        </w:rPr>
        <w:t>Students with disabilities in the District of Columbia</w:t>
      </w:r>
      <w:r w:rsidR="00665507" w:rsidRPr="002E464B">
        <w:rPr>
          <w:rFonts w:ascii="Times New Roman" w:hAnsi="Times New Roman" w:cs="Times New Roman"/>
          <w:u w:val="single"/>
        </w:rPr>
        <w:t xml:space="preserve">, their families, educators, and other community stakeholders experience challenges accessing and participating in educational opportunities, including special education and related services. </w:t>
      </w:r>
      <w:r w:rsidR="007F4550">
        <w:rPr>
          <w:rFonts w:ascii="Times New Roman" w:hAnsi="Times New Roman" w:cs="Times New Roman"/>
          <w:u w:val="single"/>
        </w:rPr>
        <w:t>For example, b</w:t>
      </w:r>
      <w:r w:rsidR="006D0622" w:rsidRPr="002E464B">
        <w:rPr>
          <w:rFonts w:ascii="Times New Roman" w:hAnsi="Times New Roman" w:cs="Times New Roman"/>
          <w:u w:val="single"/>
        </w:rPr>
        <w:t xml:space="preserve">lack students in the District of Columbia are identified at twice the rate of their white peers. </w:t>
      </w:r>
      <w:r w:rsidR="002724E0">
        <w:rPr>
          <w:rFonts w:ascii="Times New Roman" w:hAnsi="Times New Roman" w:cs="Times New Roman"/>
          <w:u w:val="single"/>
        </w:rPr>
        <w:t>In addition, b</w:t>
      </w:r>
      <w:r w:rsidR="000F28AE" w:rsidRPr="002E464B">
        <w:rPr>
          <w:rFonts w:ascii="Times New Roman" w:hAnsi="Times New Roman" w:cs="Times New Roman"/>
          <w:u w:val="single"/>
        </w:rPr>
        <w:t>ased on data analysis completed in 2017, s</w:t>
      </w:r>
      <w:r w:rsidR="006D0622" w:rsidRPr="002E464B">
        <w:rPr>
          <w:rFonts w:ascii="Times New Roman" w:hAnsi="Times New Roman" w:cs="Times New Roman"/>
          <w:u w:val="single"/>
        </w:rPr>
        <w:t>tudents with disabilities are more than twice as likely to be disciplined than their peers who do not have a disability after controlling for other demographic factors.</w:t>
      </w:r>
      <w:r w:rsidR="000F28AE" w:rsidRPr="002E464B">
        <w:rPr>
          <w:rFonts w:ascii="Times New Roman" w:hAnsi="Times New Roman" w:cs="Times New Roman"/>
          <w:u w:val="single"/>
        </w:rPr>
        <w:t xml:space="preserve"> We also know families experience language and communication </w:t>
      </w:r>
      <w:r w:rsidR="000C5689" w:rsidRPr="002E464B">
        <w:rPr>
          <w:rFonts w:ascii="Times New Roman" w:hAnsi="Times New Roman" w:cs="Times New Roman"/>
          <w:u w:val="single"/>
        </w:rPr>
        <w:t>barriers and</w:t>
      </w:r>
      <w:r w:rsidR="000F28AE" w:rsidRPr="002E464B">
        <w:rPr>
          <w:rFonts w:ascii="Times New Roman" w:hAnsi="Times New Roman" w:cs="Times New Roman"/>
          <w:u w:val="single"/>
        </w:rPr>
        <w:t xml:space="preserve"> have difficulty navigating the complex educational landscape of the </w:t>
      </w:r>
      <w:proofErr w:type="gramStart"/>
      <w:r w:rsidR="000F28AE" w:rsidRPr="002E464B">
        <w:rPr>
          <w:rFonts w:ascii="Times New Roman" w:hAnsi="Times New Roman" w:cs="Times New Roman"/>
          <w:u w:val="single"/>
        </w:rPr>
        <w:t>District</w:t>
      </w:r>
      <w:proofErr w:type="gramEnd"/>
      <w:r w:rsidR="000F28AE" w:rsidRPr="002E464B">
        <w:rPr>
          <w:rFonts w:ascii="Times New Roman" w:hAnsi="Times New Roman" w:cs="Times New Roman"/>
          <w:u w:val="single"/>
        </w:rPr>
        <w:t xml:space="preserve">. These barriers have been compounded by the effects of the COVID-19 public health emergency; as the </w:t>
      </w:r>
      <w:proofErr w:type="gramStart"/>
      <w:r w:rsidR="000F28AE" w:rsidRPr="002E464B">
        <w:rPr>
          <w:rFonts w:ascii="Times New Roman" w:hAnsi="Times New Roman" w:cs="Times New Roman"/>
          <w:u w:val="single"/>
        </w:rPr>
        <w:t>District</w:t>
      </w:r>
      <w:proofErr w:type="gramEnd"/>
      <w:r w:rsidR="000F28AE" w:rsidRPr="002E464B">
        <w:rPr>
          <w:rFonts w:ascii="Times New Roman" w:hAnsi="Times New Roman" w:cs="Times New Roman"/>
          <w:u w:val="single"/>
        </w:rPr>
        <w:t xml:space="preserve"> has stabilized through COVID-19 recovery, it turns its sights on restoring and reimagining the education of all students, including students with disabilities.</w:t>
      </w:r>
    </w:p>
    <w:p w14:paraId="261671E5" w14:textId="77777777" w:rsidR="008B069C" w:rsidRPr="006120D5" w:rsidRDefault="008B069C" w:rsidP="00E01F6D">
      <w:pPr>
        <w:pStyle w:val="ListParagraph"/>
        <w:shd w:val="clear" w:color="auto" w:fill="FFFFFF" w:themeFill="background1"/>
        <w:rPr>
          <w:rFonts w:ascii="Times New Roman" w:hAnsi="Times New Roman" w:cs="Times New Roman"/>
        </w:rPr>
      </w:pPr>
    </w:p>
    <w:p w14:paraId="087A6304" w14:textId="4D194377" w:rsidR="005B611D" w:rsidRPr="002E464B" w:rsidRDefault="005B611D" w:rsidP="002E464B">
      <w:pPr>
        <w:pStyle w:val="paragraph"/>
        <w:numPr>
          <w:ilvl w:val="0"/>
          <w:numId w:val="1"/>
        </w:numPr>
        <w:shd w:val="clear" w:color="auto" w:fill="FFFFFF"/>
        <w:spacing w:before="0" w:beforeAutospacing="0" w:after="0" w:afterAutospacing="0"/>
        <w:textAlignment w:val="baseline"/>
        <w:rPr>
          <w:sz w:val="22"/>
          <w:szCs w:val="22"/>
        </w:rPr>
      </w:pPr>
      <w:r w:rsidRPr="009C245F">
        <w:t xml:space="preserve">Based on the barriers identified, </w:t>
      </w:r>
      <w:r>
        <w:t xml:space="preserve">what steps </w:t>
      </w:r>
      <w:r w:rsidRPr="009C245F">
        <w:t xml:space="preserve">will you </w:t>
      </w:r>
      <w:r>
        <w:t>take to</w:t>
      </w:r>
      <w:r w:rsidRPr="009C245F">
        <w:t xml:space="preserve"> address such barriers to equitable access and participation in the proposed project or activity?</w:t>
      </w:r>
      <w:r>
        <w:t xml:space="preserve"> </w:t>
      </w:r>
    </w:p>
    <w:p w14:paraId="320ED36E" w14:textId="77777777" w:rsidR="002E464B" w:rsidRPr="002E464B" w:rsidRDefault="005B611D" w:rsidP="002E464B">
      <w:pPr>
        <w:pStyle w:val="paragraph"/>
        <w:shd w:val="clear" w:color="auto" w:fill="FFFFFF"/>
        <w:spacing w:before="0" w:beforeAutospacing="0" w:after="0" w:afterAutospacing="0"/>
        <w:ind w:left="720"/>
        <w:textAlignment w:val="baseline"/>
        <w:rPr>
          <w:rStyle w:val="normaltextrun"/>
          <w:sz w:val="22"/>
          <w:szCs w:val="22"/>
          <w:u w:val="single"/>
        </w:rPr>
      </w:pPr>
      <w:r w:rsidRPr="002E464B">
        <w:rPr>
          <w:rStyle w:val="normaltextrun"/>
          <w:sz w:val="22"/>
          <w:szCs w:val="22"/>
          <w:u w:val="single"/>
        </w:rPr>
        <w:t xml:space="preserve">OSSE’s strategic plan was developed through intentional stakeholder engagement and a thorough analysis of our educational landscape. Over the next three years, </w:t>
      </w:r>
      <w:r w:rsidR="006D0622" w:rsidRPr="002E464B">
        <w:rPr>
          <w:rStyle w:val="normaltextrun"/>
          <w:sz w:val="22"/>
          <w:szCs w:val="22"/>
          <w:u w:val="single"/>
        </w:rPr>
        <w:t>OSSE</w:t>
      </w:r>
      <w:r w:rsidRPr="002E464B">
        <w:rPr>
          <w:rStyle w:val="normaltextrun"/>
          <w:sz w:val="22"/>
          <w:szCs w:val="22"/>
          <w:u w:val="single"/>
        </w:rPr>
        <w:t xml:space="preserve"> will implement</w:t>
      </w:r>
      <w:r w:rsidR="006D0622" w:rsidRPr="002E464B">
        <w:rPr>
          <w:rStyle w:val="normaltextrun"/>
          <w:sz w:val="22"/>
          <w:szCs w:val="22"/>
          <w:u w:val="single"/>
        </w:rPr>
        <w:t xml:space="preserve"> a variety of</w:t>
      </w:r>
      <w:r w:rsidRPr="002E464B">
        <w:rPr>
          <w:rStyle w:val="normaltextrun"/>
          <w:sz w:val="22"/>
          <w:szCs w:val="22"/>
          <w:u w:val="single"/>
        </w:rPr>
        <w:t xml:space="preserve"> </w:t>
      </w:r>
      <w:r w:rsidR="006D0622" w:rsidRPr="002E464B">
        <w:rPr>
          <w:rStyle w:val="normaltextrun"/>
          <w:sz w:val="22"/>
          <w:szCs w:val="22"/>
          <w:u w:val="single"/>
        </w:rPr>
        <w:t xml:space="preserve">initiatives aimed at allocating resources to ensure all students have access to a high-quality education every day </w:t>
      </w:r>
      <w:proofErr w:type="gramStart"/>
      <w:r w:rsidR="006D0622" w:rsidRPr="002E464B">
        <w:rPr>
          <w:rStyle w:val="normaltextrun"/>
          <w:sz w:val="22"/>
          <w:szCs w:val="22"/>
          <w:u w:val="single"/>
        </w:rPr>
        <w:t>in order to</w:t>
      </w:r>
      <w:proofErr w:type="gramEnd"/>
      <w:r w:rsidR="006D0622" w:rsidRPr="002E464B">
        <w:rPr>
          <w:rStyle w:val="normaltextrun"/>
          <w:sz w:val="22"/>
          <w:szCs w:val="22"/>
          <w:u w:val="single"/>
        </w:rPr>
        <w:t xml:space="preserve"> remedy historical inequities in student experiences and outcomes</w:t>
      </w:r>
      <w:r w:rsidR="002E464B" w:rsidRPr="002E464B">
        <w:rPr>
          <w:rStyle w:val="normaltextrun"/>
          <w:sz w:val="22"/>
          <w:szCs w:val="22"/>
          <w:u w:val="single"/>
        </w:rPr>
        <w:t>:</w:t>
      </w:r>
    </w:p>
    <w:p w14:paraId="7E58EAB7" w14:textId="2E968888" w:rsidR="006D0622" w:rsidRPr="002E464B" w:rsidRDefault="006D0622" w:rsidP="002E464B">
      <w:pPr>
        <w:pStyle w:val="paragraph"/>
        <w:numPr>
          <w:ilvl w:val="0"/>
          <w:numId w:val="9"/>
        </w:numPr>
        <w:shd w:val="clear" w:color="auto" w:fill="FFFFFF"/>
        <w:spacing w:before="0" w:beforeAutospacing="0" w:after="0" w:afterAutospacing="0"/>
        <w:textAlignment w:val="baseline"/>
        <w:rPr>
          <w:rStyle w:val="eop"/>
          <w:sz w:val="22"/>
          <w:szCs w:val="22"/>
          <w:u w:val="single"/>
        </w:rPr>
      </w:pPr>
      <w:r w:rsidRPr="002E464B">
        <w:rPr>
          <w:rStyle w:val="eop"/>
          <w:sz w:val="22"/>
          <w:szCs w:val="22"/>
          <w:u w:val="single"/>
        </w:rPr>
        <w:t>Prioritize School Improvement: OSSE will design and implement a comprehensive strategy for how it will leverage its authority to address, support, and hold accountable schools whose overall academic performance places them in the bottom 5% of all schools and where disparities in student outcomes exist across subgroup</w:t>
      </w:r>
      <w:r w:rsidR="007F4550">
        <w:rPr>
          <w:rStyle w:val="eop"/>
          <w:sz w:val="22"/>
          <w:szCs w:val="22"/>
          <w:u w:val="single"/>
        </w:rPr>
        <w:t>,</w:t>
      </w:r>
      <w:r w:rsidRPr="002E464B">
        <w:rPr>
          <w:rStyle w:val="eop"/>
          <w:sz w:val="22"/>
          <w:szCs w:val="22"/>
          <w:u w:val="single"/>
        </w:rPr>
        <w:t xml:space="preserve"> so those students gain access to high-quality instruction and improved learning environments. </w:t>
      </w:r>
    </w:p>
    <w:p w14:paraId="24A2AA3E" w14:textId="2CE3AD3F" w:rsidR="006D0622" w:rsidRPr="002E464B" w:rsidRDefault="006D0622" w:rsidP="006D0622">
      <w:pPr>
        <w:pStyle w:val="paragraph"/>
        <w:numPr>
          <w:ilvl w:val="0"/>
          <w:numId w:val="9"/>
        </w:numPr>
        <w:shd w:val="clear" w:color="auto" w:fill="FFFFFF"/>
        <w:spacing w:before="0" w:beforeAutospacing="0" w:after="0" w:afterAutospacing="0"/>
        <w:textAlignment w:val="baseline"/>
        <w:rPr>
          <w:rStyle w:val="eop"/>
          <w:sz w:val="22"/>
          <w:szCs w:val="22"/>
          <w:u w:val="single"/>
        </w:rPr>
      </w:pPr>
      <w:r w:rsidRPr="002E464B">
        <w:rPr>
          <w:rStyle w:val="eop"/>
          <w:sz w:val="22"/>
          <w:szCs w:val="22"/>
          <w:u w:val="single"/>
        </w:rPr>
        <w:lastRenderedPageBreak/>
        <w:t xml:space="preserve">Extend Learning Opportunities for Students with the Highest Needs: OSSE will build school and partner capacity to accelerate learning for our highest need students through extended learning opportunities such as high-impact tutoring and summer accelerator programs. </w:t>
      </w:r>
    </w:p>
    <w:p w14:paraId="38070A87" w14:textId="152D6FDB" w:rsidR="006D0622" w:rsidRPr="002E464B" w:rsidRDefault="006D0622" w:rsidP="006D0622">
      <w:pPr>
        <w:pStyle w:val="paragraph"/>
        <w:numPr>
          <w:ilvl w:val="0"/>
          <w:numId w:val="9"/>
        </w:numPr>
        <w:shd w:val="clear" w:color="auto" w:fill="FFFFFF"/>
        <w:spacing w:before="0" w:beforeAutospacing="0" w:after="0" w:afterAutospacing="0"/>
        <w:textAlignment w:val="baseline"/>
        <w:rPr>
          <w:rStyle w:val="eop"/>
          <w:sz w:val="22"/>
          <w:szCs w:val="22"/>
          <w:u w:val="single"/>
        </w:rPr>
      </w:pPr>
      <w:r w:rsidRPr="002E464B">
        <w:rPr>
          <w:rStyle w:val="eop"/>
          <w:sz w:val="22"/>
          <w:szCs w:val="22"/>
          <w:u w:val="single"/>
        </w:rPr>
        <w:t xml:space="preserve">Set Clear Expectations for Serving Students with Disabilities: OSSE will reexamine special education policy, guidance, and trainings to set clear expectations and support effective implementation by schools and LEAs for identifying, </w:t>
      </w:r>
      <w:proofErr w:type="gramStart"/>
      <w:r w:rsidRPr="002E464B">
        <w:rPr>
          <w:rStyle w:val="eop"/>
          <w:sz w:val="22"/>
          <w:szCs w:val="22"/>
          <w:u w:val="single"/>
        </w:rPr>
        <w:t>transporting</w:t>
      </w:r>
      <w:proofErr w:type="gramEnd"/>
      <w:r w:rsidRPr="002E464B">
        <w:rPr>
          <w:rStyle w:val="eop"/>
          <w:sz w:val="22"/>
          <w:szCs w:val="22"/>
          <w:u w:val="single"/>
        </w:rPr>
        <w:t xml:space="preserve"> and educating students with disabilities. </w:t>
      </w:r>
    </w:p>
    <w:p w14:paraId="4124991E" w14:textId="42572C28" w:rsidR="006D0622" w:rsidRPr="002E464B" w:rsidRDefault="006D0622" w:rsidP="006D0622">
      <w:pPr>
        <w:pStyle w:val="paragraph"/>
        <w:numPr>
          <w:ilvl w:val="0"/>
          <w:numId w:val="9"/>
        </w:numPr>
        <w:shd w:val="clear" w:color="auto" w:fill="FFFFFF"/>
        <w:spacing w:before="0" w:beforeAutospacing="0" w:after="0" w:afterAutospacing="0"/>
        <w:textAlignment w:val="baseline"/>
        <w:rPr>
          <w:rStyle w:val="eop"/>
          <w:sz w:val="22"/>
          <w:szCs w:val="22"/>
          <w:u w:val="single"/>
        </w:rPr>
      </w:pPr>
      <w:r w:rsidRPr="002E464B">
        <w:rPr>
          <w:rStyle w:val="eop"/>
          <w:sz w:val="22"/>
          <w:szCs w:val="22"/>
          <w:u w:val="single"/>
        </w:rPr>
        <w:t xml:space="preserve">Hold LEAs Accountable </w:t>
      </w:r>
      <w:r w:rsidR="002724E0">
        <w:rPr>
          <w:rStyle w:val="eop"/>
          <w:sz w:val="22"/>
          <w:szCs w:val="22"/>
          <w:u w:val="single"/>
        </w:rPr>
        <w:t>for</w:t>
      </w:r>
      <w:r w:rsidRPr="002E464B">
        <w:rPr>
          <w:rStyle w:val="eop"/>
          <w:sz w:val="22"/>
          <w:szCs w:val="22"/>
          <w:u w:val="single"/>
        </w:rPr>
        <w:t xml:space="preserve"> Serving Students with Disabilities: OSSE implements the Special Education Performance Report</w:t>
      </w:r>
      <w:r w:rsidR="002724E0">
        <w:rPr>
          <w:rStyle w:val="eop"/>
          <w:sz w:val="22"/>
          <w:szCs w:val="22"/>
          <w:u w:val="single"/>
        </w:rPr>
        <w:t>. This new results-based accountability system</w:t>
      </w:r>
      <w:r w:rsidRPr="002E464B">
        <w:rPr>
          <w:rStyle w:val="eop"/>
          <w:sz w:val="22"/>
          <w:szCs w:val="22"/>
          <w:u w:val="single"/>
        </w:rPr>
        <w:t xml:space="preserve"> evaluates LEA’s special education performance and identifies what interventions and technical assistance LEAs need to better serve their students with disabilities. </w:t>
      </w:r>
    </w:p>
    <w:p w14:paraId="3F76CC6E" w14:textId="0C1226B0" w:rsidR="008C1B43" w:rsidRDefault="006D0622" w:rsidP="002E464B">
      <w:pPr>
        <w:pStyle w:val="paragraph"/>
        <w:numPr>
          <w:ilvl w:val="0"/>
          <w:numId w:val="9"/>
        </w:numPr>
        <w:shd w:val="clear" w:color="auto" w:fill="FFFFFF"/>
        <w:spacing w:before="0" w:beforeAutospacing="0" w:after="0" w:afterAutospacing="0"/>
        <w:textAlignment w:val="baseline"/>
        <w:rPr>
          <w:rStyle w:val="eop"/>
          <w:sz w:val="22"/>
          <w:szCs w:val="22"/>
        </w:rPr>
      </w:pPr>
      <w:r w:rsidRPr="002E464B">
        <w:rPr>
          <w:rStyle w:val="eop"/>
          <w:sz w:val="22"/>
          <w:szCs w:val="22"/>
          <w:u w:val="single"/>
        </w:rPr>
        <w:t>Focus Grant Funding on Needs and Results: OSSE strengthens and simplifies its approach for distributing, administering, and monitoring grant funding to be more coherent and results-oriented so that schools apply for and gain funding for resources that will address their unique needs as they seek to continuously improve on behalf of their students.</w:t>
      </w:r>
      <w:r w:rsidRPr="006D0622">
        <w:rPr>
          <w:rStyle w:val="eop"/>
          <w:sz w:val="22"/>
          <w:szCs w:val="22"/>
        </w:rPr>
        <w:t xml:space="preserve"> </w:t>
      </w:r>
    </w:p>
    <w:p w14:paraId="2F62E7A2" w14:textId="77777777" w:rsidR="002E464B" w:rsidRPr="002E464B" w:rsidRDefault="002E464B" w:rsidP="002E464B">
      <w:pPr>
        <w:pStyle w:val="paragraph"/>
        <w:shd w:val="clear" w:color="auto" w:fill="FFFFFF"/>
        <w:spacing w:before="0" w:beforeAutospacing="0" w:after="0" w:afterAutospacing="0"/>
        <w:ind w:left="1440"/>
        <w:textAlignment w:val="baseline"/>
        <w:rPr>
          <w:sz w:val="22"/>
          <w:szCs w:val="22"/>
        </w:rPr>
      </w:pPr>
    </w:p>
    <w:p w14:paraId="4B8D679C" w14:textId="77777777" w:rsidR="00271897" w:rsidRPr="006120D5" w:rsidRDefault="00013B2C" w:rsidP="00E01F6D">
      <w:pPr>
        <w:pStyle w:val="ListParagraph"/>
        <w:numPr>
          <w:ilvl w:val="0"/>
          <w:numId w:val="1"/>
        </w:numPr>
        <w:shd w:val="clear" w:color="auto" w:fill="FFFFFF" w:themeFill="background1"/>
        <w:rPr>
          <w:rFonts w:ascii="Times New Roman" w:hAnsi="Times New Roman" w:cs="Times New Roman"/>
        </w:rPr>
      </w:pPr>
      <w:r w:rsidRPr="006120D5">
        <w:rPr>
          <w:rFonts w:ascii="Times New Roman" w:hAnsi="Times New Roman" w:cs="Times New Roman"/>
        </w:rPr>
        <w:t>What is your timeline, including targeted milestones, for addressing these identified barriers?</w:t>
      </w:r>
    </w:p>
    <w:p w14:paraId="0ACCA8BD" w14:textId="2545CCE1" w:rsidR="00E400C6" w:rsidRPr="002E464B" w:rsidRDefault="00350B2B" w:rsidP="00E01F6D">
      <w:pPr>
        <w:pStyle w:val="ListParagraph"/>
        <w:shd w:val="clear" w:color="auto" w:fill="FFFFFF" w:themeFill="background1"/>
        <w:rPr>
          <w:rFonts w:ascii="Times New Roman" w:hAnsi="Times New Roman" w:cs="Times New Roman"/>
          <w:u w:val="single"/>
        </w:rPr>
      </w:pPr>
      <w:r w:rsidRPr="002E464B">
        <w:rPr>
          <w:rFonts w:ascii="Times New Roman" w:hAnsi="Times New Roman" w:cs="Times New Roman"/>
          <w:u w:val="single"/>
        </w:rPr>
        <w:t xml:space="preserve">OSSE’s strategic plan is based on a </w:t>
      </w:r>
      <w:proofErr w:type="gramStart"/>
      <w:r w:rsidRPr="002E464B">
        <w:rPr>
          <w:rFonts w:ascii="Times New Roman" w:hAnsi="Times New Roman" w:cs="Times New Roman"/>
          <w:u w:val="single"/>
        </w:rPr>
        <w:t>three year</w:t>
      </w:r>
      <w:proofErr w:type="gramEnd"/>
      <w:r w:rsidRPr="002E464B">
        <w:rPr>
          <w:rFonts w:ascii="Times New Roman" w:hAnsi="Times New Roman" w:cs="Times New Roman"/>
          <w:u w:val="single"/>
        </w:rPr>
        <w:t xml:space="preserve"> timeline, </w:t>
      </w:r>
      <w:r w:rsidR="002E464B" w:rsidRPr="002E464B">
        <w:rPr>
          <w:rFonts w:ascii="Times New Roman" w:hAnsi="Times New Roman" w:cs="Times New Roman"/>
          <w:u w:val="single"/>
        </w:rPr>
        <w:t>with initiatives spanning 1-3 years.</w:t>
      </w:r>
      <w:r w:rsidR="002E464B">
        <w:rPr>
          <w:rFonts w:ascii="Times New Roman" w:hAnsi="Times New Roman" w:cs="Times New Roman"/>
          <w:u w:val="single"/>
        </w:rPr>
        <w:t xml:space="preserve"> OSSE will leverage the Special Education Performance Report to analyze and communicate about state and LEA performance on the State Performance Plan (SPP)/ Annual Performance Report (APR) indicators.</w:t>
      </w:r>
      <w:r w:rsidR="00B27A71">
        <w:rPr>
          <w:rFonts w:ascii="Times New Roman" w:hAnsi="Times New Roman" w:cs="Times New Roman"/>
          <w:u w:val="single"/>
        </w:rPr>
        <w:t xml:space="preserve"> The first Special Education Performance Reports will be published in </w:t>
      </w:r>
      <w:r w:rsidR="002724E0">
        <w:rPr>
          <w:rFonts w:ascii="Times New Roman" w:hAnsi="Times New Roman" w:cs="Times New Roman"/>
          <w:u w:val="single"/>
        </w:rPr>
        <w:t xml:space="preserve">the </w:t>
      </w:r>
      <w:r w:rsidR="00B27A71">
        <w:rPr>
          <w:rFonts w:ascii="Times New Roman" w:hAnsi="Times New Roman" w:cs="Times New Roman"/>
          <w:u w:val="single"/>
        </w:rPr>
        <w:t>summer 2023 and will inform technical assistance and resource development for school years 2023-2024 and 2024-2025.</w:t>
      </w:r>
    </w:p>
    <w:bookmarkEnd w:id="0"/>
    <w:p w14:paraId="6871FEB3" w14:textId="77777777" w:rsidR="00F35E15" w:rsidRPr="006120D5" w:rsidRDefault="00013B2C" w:rsidP="009C245F">
      <w:pPr>
        <w:rPr>
          <w:rFonts w:ascii="Times New Roman" w:hAnsi="Times New Roman" w:cs="Times New Roman"/>
          <w:b/>
        </w:rPr>
      </w:pPr>
      <w:r w:rsidRPr="009C245F">
        <w:rPr>
          <w:rFonts w:ascii="Times New Roman" w:hAnsi="Times New Roman" w:cs="Times New Roman"/>
          <w:b/>
        </w:rPr>
        <w:t>Notes</w:t>
      </w:r>
      <w:r w:rsidR="009C245F">
        <w:rPr>
          <w:rFonts w:ascii="Times New Roman" w:hAnsi="Times New Roman" w:cs="Times New Roman"/>
          <w:b/>
        </w:rPr>
        <w:t>:</w:t>
      </w:r>
    </w:p>
    <w:p w14:paraId="78450106" w14:textId="77777777" w:rsidR="00165C4E" w:rsidRDefault="00013B2C" w:rsidP="009C245F">
      <w:pPr>
        <w:pStyle w:val="ListParagraph"/>
        <w:numPr>
          <w:ilvl w:val="0"/>
          <w:numId w:val="4"/>
        </w:numPr>
        <w:rPr>
          <w:rFonts w:ascii="Times New Roman" w:hAnsi="Times New Roman" w:cs="Times New Roman"/>
        </w:rPr>
      </w:pPr>
      <w:r>
        <w:rPr>
          <w:rFonts w:ascii="Times New Roman" w:hAnsi="Times New Roman" w:cs="Times New Roman"/>
        </w:rPr>
        <w:t>Ap</w:t>
      </w:r>
      <w:r w:rsidR="00FD0F2A">
        <w:rPr>
          <w:rFonts w:ascii="Times New Roman" w:hAnsi="Times New Roman" w:cs="Times New Roman"/>
        </w:rPr>
        <w:t xml:space="preserve">plicants are not required to have mission statements or policies that align with </w:t>
      </w:r>
      <w:r w:rsidR="009024CE" w:rsidRPr="009024CE">
        <w:rPr>
          <w:rFonts w:ascii="Times New Roman" w:hAnsi="Times New Roman" w:cs="Times New Roman"/>
        </w:rPr>
        <w:t xml:space="preserve">equity </w:t>
      </w:r>
      <w:proofErr w:type="gramStart"/>
      <w:r w:rsidR="009024CE" w:rsidRPr="009024CE">
        <w:rPr>
          <w:rFonts w:ascii="Times New Roman" w:hAnsi="Times New Roman" w:cs="Times New Roman"/>
        </w:rPr>
        <w:t xml:space="preserve">in </w:t>
      </w:r>
      <w:r>
        <w:rPr>
          <w:rFonts w:ascii="Times New Roman" w:hAnsi="Times New Roman" w:cs="Times New Roman"/>
        </w:rPr>
        <w:t>order to</w:t>
      </w:r>
      <w:proofErr w:type="gramEnd"/>
      <w:r>
        <w:rPr>
          <w:rFonts w:ascii="Times New Roman" w:hAnsi="Times New Roman" w:cs="Times New Roman"/>
        </w:rPr>
        <w:t xml:space="preserve"> submit an application.</w:t>
      </w:r>
    </w:p>
    <w:p w14:paraId="0A4547E2" w14:textId="77777777" w:rsidR="00F35E15" w:rsidRPr="006120D5" w:rsidRDefault="00013B2C" w:rsidP="009C245F">
      <w:pPr>
        <w:pStyle w:val="ListParagraph"/>
        <w:numPr>
          <w:ilvl w:val="0"/>
          <w:numId w:val="4"/>
        </w:numPr>
        <w:rPr>
          <w:rFonts w:ascii="Times New Roman" w:hAnsi="Times New Roman" w:cs="Times New Roman"/>
        </w:rPr>
      </w:pPr>
      <w:r w:rsidRPr="009C245F">
        <w:rPr>
          <w:rFonts w:ascii="Times New Roman" w:hAnsi="Times New Roman" w:cs="Times New Roman"/>
        </w:rPr>
        <w:t xml:space="preserve">Applicants </w:t>
      </w:r>
      <w:r w:rsidR="005E2EFB" w:rsidRPr="009C245F">
        <w:rPr>
          <w:rFonts w:ascii="Times New Roman" w:hAnsi="Times New Roman" w:cs="Times New Roman"/>
        </w:rPr>
        <w:t xml:space="preserve">may identify </w:t>
      </w:r>
      <w:r w:rsidR="00B972E7" w:rsidRPr="009C245F">
        <w:rPr>
          <w:rFonts w:ascii="Times New Roman" w:hAnsi="Times New Roman" w:cs="Times New Roman"/>
        </w:rPr>
        <w:t xml:space="preserve">any </w:t>
      </w:r>
      <w:r w:rsidR="00A42103" w:rsidRPr="009C245F">
        <w:rPr>
          <w:rFonts w:ascii="Times New Roman" w:hAnsi="Times New Roman" w:cs="Times New Roman"/>
        </w:rPr>
        <w:t xml:space="preserve">barriers that </w:t>
      </w:r>
      <w:r w:rsidR="040C3999" w:rsidRPr="009C245F">
        <w:rPr>
          <w:rFonts w:ascii="Times New Roman" w:hAnsi="Times New Roman" w:cs="Times New Roman"/>
        </w:rPr>
        <w:t xml:space="preserve">may </w:t>
      </w:r>
      <w:r w:rsidR="00EA237C" w:rsidRPr="009C245F">
        <w:rPr>
          <w:rFonts w:ascii="Times New Roman" w:hAnsi="Times New Roman" w:cs="Times New Roman"/>
        </w:rPr>
        <w:t>impede equitable access and participation in the proposed project</w:t>
      </w:r>
      <w:r w:rsidR="00074867" w:rsidRPr="009C245F">
        <w:rPr>
          <w:rFonts w:ascii="Times New Roman" w:hAnsi="Times New Roman" w:cs="Times New Roman"/>
        </w:rPr>
        <w:t xml:space="preserve"> </w:t>
      </w:r>
      <w:r w:rsidR="00EA237C" w:rsidRPr="009C245F">
        <w:rPr>
          <w:rFonts w:ascii="Times New Roman" w:hAnsi="Times New Roman" w:cs="Times New Roman"/>
        </w:rPr>
        <w:t>or activity</w:t>
      </w:r>
      <w:r w:rsidRPr="009C245F">
        <w:rPr>
          <w:rFonts w:ascii="Times New Roman" w:hAnsi="Times New Roman" w:cs="Times New Roman"/>
        </w:rPr>
        <w:t>, includin</w:t>
      </w:r>
      <w:r w:rsidR="00E12D56" w:rsidRPr="009C245F">
        <w:rPr>
          <w:rFonts w:ascii="Times New Roman" w:hAnsi="Times New Roman" w:cs="Times New Roman"/>
        </w:rPr>
        <w:t>g, but not limited to,</w:t>
      </w:r>
      <w:r w:rsidRPr="009C245F">
        <w:rPr>
          <w:rFonts w:ascii="Times New Roman" w:hAnsi="Times New Roman" w:cs="Times New Roman"/>
        </w:rPr>
        <w:t xml:space="preserve"> barriers based on economic disadvantage, gender, race</w:t>
      </w:r>
      <w:r w:rsidR="00D7450D">
        <w:rPr>
          <w:rFonts w:ascii="Times New Roman" w:hAnsi="Times New Roman" w:cs="Times New Roman"/>
        </w:rPr>
        <w:t>,</w:t>
      </w:r>
      <w:r w:rsidR="00E77357">
        <w:rPr>
          <w:rFonts w:ascii="Times New Roman" w:hAnsi="Times New Roman" w:cs="Times New Roman"/>
        </w:rPr>
        <w:t xml:space="preserve"> </w:t>
      </w:r>
      <w:r w:rsidRPr="009C245F">
        <w:rPr>
          <w:rFonts w:ascii="Times New Roman" w:hAnsi="Times New Roman" w:cs="Times New Roman"/>
        </w:rPr>
        <w:t xml:space="preserve">ethnicity, color, national origin, disability, age, </w:t>
      </w:r>
      <w:r w:rsidR="00A5232B" w:rsidRPr="009C245F">
        <w:rPr>
          <w:rFonts w:ascii="Times New Roman" w:hAnsi="Times New Roman" w:cs="Times New Roman"/>
        </w:rPr>
        <w:t>language</w:t>
      </w:r>
      <w:r w:rsidR="00A9473D" w:rsidRPr="009C245F">
        <w:rPr>
          <w:rFonts w:ascii="Times New Roman" w:hAnsi="Times New Roman" w:cs="Times New Roman"/>
        </w:rPr>
        <w:t>,</w:t>
      </w:r>
      <w:r w:rsidR="00A9473D">
        <w:rPr>
          <w:rFonts w:ascii="Times New Roman" w:hAnsi="Times New Roman" w:cs="Times New Roman"/>
        </w:rPr>
        <w:t xml:space="preserve"> migrant status, rural status,</w:t>
      </w:r>
      <w:r w:rsidR="00A5232B" w:rsidRPr="009C245F">
        <w:rPr>
          <w:rFonts w:ascii="Times New Roman" w:hAnsi="Times New Roman" w:cs="Times New Roman"/>
        </w:rPr>
        <w:t xml:space="preserve"> </w:t>
      </w:r>
      <w:r w:rsidRPr="009C245F">
        <w:rPr>
          <w:rFonts w:ascii="Times New Roman" w:hAnsi="Times New Roman" w:cs="Times New Roman"/>
        </w:rPr>
        <w:t>homeless status</w:t>
      </w:r>
      <w:r w:rsidR="000C4398" w:rsidRPr="000C4398">
        <w:rPr>
          <w:rFonts w:ascii="Times New Roman" w:hAnsi="Times New Roman" w:cs="Times New Roman"/>
        </w:rPr>
        <w:t xml:space="preserve"> </w:t>
      </w:r>
      <w:r w:rsidR="000C4398">
        <w:rPr>
          <w:rFonts w:ascii="Times New Roman" w:hAnsi="Times New Roman" w:cs="Times New Roman"/>
        </w:rPr>
        <w:t>or housing insecurity</w:t>
      </w:r>
      <w:r w:rsidR="000C4398" w:rsidRPr="009C245F">
        <w:rPr>
          <w:rFonts w:ascii="Times New Roman" w:hAnsi="Times New Roman" w:cs="Times New Roman"/>
        </w:rPr>
        <w:t xml:space="preserve">, </w:t>
      </w:r>
      <w:r w:rsidR="000C4398">
        <w:rPr>
          <w:rFonts w:ascii="Times New Roman" w:hAnsi="Times New Roman" w:cs="Times New Roman"/>
        </w:rPr>
        <w:t>pregnancy, parenting, or caregiving status,</w:t>
      </w:r>
      <w:r w:rsidR="00A77D4A">
        <w:rPr>
          <w:rFonts w:ascii="Times New Roman" w:hAnsi="Times New Roman" w:cs="Times New Roman"/>
        </w:rPr>
        <w:t xml:space="preserve"> </w:t>
      </w:r>
      <w:r w:rsidRPr="009C245F">
        <w:rPr>
          <w:rFonts w:ascii="Times New Roman" w:hAnsi="Times New Roman" w:cs="Times New Roman"/>
        </w:rPr>
        <w:t>and sexual orientation.</w:t>
      </w:r>
    </w:p>
    <w:p w14:paraId="1EE35097" w14:textId="77777777" w:rsidR="00A10984" w:rsidRPr="00A10984" w:rsidRDefault="00013B2C" w:rsidP="00A10984">
      <w:pPr>
        <w:pStyle w:val="ListParagraph"/>
        <w:numPr>
          <w:ilvl w:val="0"/>
          <w:numId w:val="4"/>
        </w:numPr>
        <w:rPr>
          <w:rFonts w:ascii="Times New Roman" w:hAnsi="Times New Roman" w:cs="Times New Roman"/>
        </w:rPr>
      </w:pPr>
      <w:r w:rsidRPr="00A10984">
        <w:rPr>
          <w:rFonts w:ascii="Times New Roman" w:hAnsi="Times New Roman" w:cs="Times New Roman"/>
        </w:rPr>
        <w:t xml:space="preserve">Applicants may have already included some or </w:t>
      </w:r>
      <w:proofErr w:type="gramStart"/>
      <w:r w:rsidRPr="00A10984">
        <w:rPr>
          <w:rFonts w:ascii="Times New Roman" w:hAnsi="Times New Roman" w:cs="Times New Roman"/>
        </w:rPr>
        <w:t>all of</w:t>
      </w:r>
      <w:proofErr w:type="gramEnd"/>
      <w:r w:rsidRPr="00A10984">
        <w:rPr>
          <w:rFonts w:ascii="Times New Roman" w:hAnsi="Times New Roman" w:cs="Times New Roman"/>
        </w:rPr>
        <w:t xml:space="preserve"> this required information in the narrative sections of their applications or their State Plans.  In responding to this requirement, for each question, applicants may provide a cross-reference to the section(s) and page number(s) in their applications or State Plans that includes the information responsive to that question on this </w:t>
      </w:r>
      <w:r w:rsidR="0019069D" w:rsidRPr="00A10984">
        <w:rPr>
          <w:rFonts w:ascii="Times New Roman" w:hAnsi="Times New Roman" w:cs="Times New Roman"/>
        </w:rPr>
        <w:t>form or</w:t>
      </w:r>
      <w:r w:rsidRPr="00A10984">
        <w:rPr>
          <w:rFonts w:ascii="Times New Roman" w:hAnsi="Times New Roman" w:cs="Times New Roman"/>
        </w:rPr>
        <w:t xml:space="preserve"> may restate that information on this form.</w:t>
      </w:r>
    </w:p>
    <w:p w14:paraId="11978022" w14:textId="77777777" w:rsidR="00F828B3" w:rsidRPr="006120D5" w:rsidRDefault="00F828B3" w:rsidP="00A10984">
      <w:pPr>
        <w:pStyle w:val="ListParagraph"/>
        <w:rPr>
          <w:rFonts w:ascii="Times New Roman" w:hAnsi="Times New Roman" w:cs="Times New Roman"/>
        </w:rPr>
      </w:pPr>
    </w:p>
    <w:p w14:paraId="7C1B5291" w14:textId="77777777" w:rsidR="00BE5B1C" w:rsidRPr="006120D5" w:rsidRDefault="00013B2C">
      <w:pPr>
        <w:rPr>
          <w:rFonts w:ascii="Times New Roman" w:hAnsi="Times New Roman" w:cs="Times New Roman"/>
        </w:rPr>
      </w:pPr>
      <w:r w:rsidRPr="006120D5">
        <w:rPr>
          <w:noProof/>
          <w:shd w:val="clear" w:color="auto" w:fill="E6E6E6"/>
        </w:rPr>
        <w:lastRenderedPageBreak/>
        <mc:AlternateContent>
          <mc:Choice Requires="wps">
            <w:drawing>
              <wp:inline distT="0" distB="0" distL="0" distR="0" wp14:anchorId="3F3B8A0C" wp14:editId="5A5ED4EE">
                <wp:extent cx="6434455" cy="1917700"/>
                <wp:effectExtent l="0" t="0" r="23495"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4455" cy="1917700"/>
                        </a:xfrm>
                        <a:prstGeom prst="rect">
                          <a:avLst/>
                        </a:prstGeom>
                        <a:solidFill>
                          <a:srgbClr val="FFFFFF"/>
                        </a:solidFill>
                        <a:ln w="9525">
                          <a:solidFill>
                            <a:srgbClr val="000000"/>
                          </a:solidFill>
                          <a:miter lim="800000"/>
                          <a:headEnd/>
                          <a:tailEnd/>
                        </a:ln>
                      </wps:spPr>
                      <wps:txbx>
                        <w:txbxContent>
                          <w:p w14:paraId="68CE17C0" w14:textId="77777777" w:rsidR="009C245F" w:rsidRPr="009C245F" w:rsidRDefault="00013B2C" w:rsidP="009C245F">
                            <w:pPr>
                              <w:pStyle w:val="NormalWeb"/>
                              <w:rPr>
                                <w:b/>
                                <w:bCs/>
                                <w:sz w:val="20"/>
                                <w:szCs w:val="20"/>
                              </w:rPr>
                            </w:pPr>
                            <w:r w:rsidRPr="009C245F">
                              <w:rPr>
                                <w:b/>
                                <w:bCs/>
                                <w:sz w:val="20"/>
                                <w:szCs w:val="20"/>
                              </w:rPr>
                              <w:t>Paperwork Burden Statement</w:t>
                            </w:r>
                          </w:p>
                          <w:p w14:paraId="4572011C" w14:textId="77777777" w:rsidR="00F35E15" w:rsidRPr="006120D5" w:rsidRDefault="00013B2C" w:rsidP="009C245F">
                            <w:pPr>
                              <w:pStyle w:val="NormalWeb"/>
                              <w:rPr>
                                <w:sz w:val="20"/>
                                <w:szCs w:val="20"/>
                              </w:rPr>
                            </w:pPr>
                            <w:r w:rsidRPr="009C245F">
                              <w:rPr>
                                <w:sz w:val="20"/>
                                <w:szCs w:val="20"/>
                              </w:rPr>
                              <w:t xml:space="preserve">According to the Paperwork Reduction Act of 1995, no persons are required to respond to a collection of information unless such collection displays a valid OMB control number. The valid OMB control number for this information collection is 1894-0005. Public reporting burden for this collection of information is estimated to average </w:t>
                            </w:r>
                            <w:r w:rsidR="00793590">
                              <w:rPr>
                                <w:sz w:val="20"/>
                                <w:szCs w:val="20"/>
                              </w:rPr>
                              <w:t>3</w:t>
                            </w:r>
                            <w:r w:rsidRPr="009C245F">
                              <w:rPr>
                                <w:sz w:val="20"/>
                                <w:szCs w:val="20"/>
                              </w:rPr>
                              <w:t xml:space="preserve"> hours per response, including time for reviewing instructions, searching existing data sources, gathering, and maintaining the data needed, and completing and reviewing the collection of information. The obligation to respond to this collection is required to obtain or retain a benefit. If you have any comments concerning the accuracy of the time estimate or suggestions for improving this individual collection, send your comments to </w:t>
                            </w:r>
                            <w:hyperlink r:id="rId12" w:history="1">
                              <w:r w:rsidRPr="00350646">
                                <w:rPr>
                                  <w:rStyle w:val="Hyperlink"/>
                                  <w:sz w:val="20"/>
                                  <w:szCs w:val="20"/>
                                </w:rPr>
                                <w:t>ICDocketMgr@ed.gov</w:t>
                              </w:r>
                            </w:hyperlink>
                            <w:r w:rsidRPr="009C245F">
                              <w:rPr>
                                <w:sz w:val="20"/>
                                <w:szCs w:val="20"/>
                              </w:rPr>
                              <w:t xml:space="preserve"> and reference OMB Control Number 1894-0005.  All other comments or concerns regarding the status of your individual form may be addressed to either (a) the person listed in the FOR FURTHER INFORMATION CONTACT section in the competition Notice Inviting Applications, or (b) your assigned program officer.</w:t>
                            </w:r>
                          </w:p>
                        </w:txbxContent>
                      </wps:txbx>
                      <wps:bodyPr rot="0" vert="horz" wrap="square" lIns="91440" tIns="45720" rIns="91440" bIns="45720" anchor="t" anchorCtr="0"/>
                    </wps:wsp>
                  </a:graphicData>
                </a:graphic>
              </wp:inline>
            </w:drawing>
          </mc:Choice>
          <mc:Fallback>
            <w:pict>
              <v:shapetype w14:anchorId="3F3B8A0C" id="_x0000_t202" coordsize="21600,21600" o:spt="202" path="m,l,21600r21600,l21600,xe">
                <v:stroke joinstyle="miter"/>
                <v:path gradientshapeok="t" o:connecttype="rect"/>
              </v:shapetype>
              <v:shape id="Text Box 2" o:spid="_x0000_s1026" type="#_x0000_t202" style="width:506.65pt;height:1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">
                <v:textbox>
                  <w:txbxContent>
                    <w:p w14:paraId="68CE17C0" w14:textId="77777777" w:rsidR="009C245F" w:rsidRPr="009C245F" w:rsidRDefault="00013B2C" w:rsidP="009C245F">
                      <w:pPr>
                        <w:pStyle w:val="NormalWeb"/>
                        <w:rPr>
                          <w:b/>
                          <w:bCs/>
                          <w:sz w:val="20"/>
                          <w:szCs w:val="20"/>
                        </w:rPr>
                      </w:pPr>
                      <w:r w:rsidRPr="009C245F">
                        <w:rPr>
                          <w:b/>
                          <w:bCs/>
                          <w:sz w:val="20"/>
                          <w:szCs w:val="20"/>
                        </w:rPr>
                        <w:t>Paperwork Burden Statement</w:t>
                      </w:r>
                    </w:p>
                    <w:p w14:paraId="4572011C" w14:textId="77777777" w:rsidR="00F35E15" w:rsidRPr="006120D5" w:rsidRDefault="00013B2C" w:rsidP="009C245F">
                      <w:pPr>
                        <w:pStyle w:val="NormalWeb"/>
                        <w:rPr>
                          <w:sz w:val="20"/>
                          <w:szCs w:val="20"/>
                        </w:rPr>
                      </w:pPr>
                      <w:r w:rsidRPr="009C245F">
                        <w:rPr>
                          <w:sz w:val="20"/>
                          <w:szCs w:val="20"/>
                        </w:rPr>
                        <w:t xml:space="preserve">According to the Paperwork Reduction Act of 1995, no persons are required to respond to a collection of information unless such collection displays a valid OMB control number. The valid OMB control number for this information collection is 1894-0005. Public reporting burden for this collection of information is estimated to average </w:t>
                      </w:r>
                      <w:r w:rsidR="00793590">
                        <w:rPr>
                          <w:sz w:val="20"/>
                          <w:szCs w:val="20"/>
                        </w:rPr>
                        <w:t>3</w:t>
                      </w:r>
                      <w:r w:rsidRPr="009C245F">
                        <w:rPr>
                          <w:sz w:val="20"/>
                          <w:szCs w:val="20"/>
                        </w:rPr>
                        <w:t xml:space="preserve"> hours per response, including time for reviewing instructions, searching existing data sources, gathering, and maintaining the data needed, and completing and reviewing the collection of information. The obligation to respond to this collection is required to obtain or retain a benefit. If you have any comments concerning the accuracy of the time estimate or suggestions for improving this individual collection, send your comments to </w:t>
                      </w:r>
                      <w:hyperlink r:id="rId13" w:history="1">
                        <w:r w:rsidRPr="00350646">
                          <w:rPr>
                            <w:rStyle w:val="Hyperlink"/>
                            <w:sz w:val="20"/>
                            <w:szCs w:val="20"/>
                          </w:rPr>
                          <w:t>ICDocketMgr@ed.gov</w:t>
                        </w:r>
                      </w:hyperlink>
                      <w:r w:rsidRPr="009C245F">
                        <w:rPr>
                          <w:sz w:val="20"/>
                          <w:szCs w:val="20"/>
                        </w:rPr>
                        <w:t xml:space="preserve"> and reference OMB Control Number 1894-0005.  All other comments or concerns regarding the status of your individual form may be addressed to either (a) the person listed in the FOR FURTHER INFORMATION CONTACT section in the competition Notice Inviting Applications, or (b) your assigned program officer.</w:t>
                      </w:r>
                    </w:p>
                  </w:txbxContent>
                </v:textbox>
                <w10:anchorlock/>
              </v:shape>
            </w:pict>
          </mc:Fallback>
        </mc:AlternateContent>
      </w:r>
    </w:p>
    <w:sectPr w:rsidR="00BE5B1C" w:rsidRPr="006120D5" w:rsidSect="001C59E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69CE0" w14:textId="77777777" w:rsidR="00242C89" w:rsidRDefault="00013B2C">
      <w:pPr>
        <w:spacing w:after="0" w:line="240" w:lineRule="auto"/>
      </w:pPr>
      <w:r>
        <w:separator/>
      </w:r>
    </w:p>
  </w:endnote>
  <w:endnote w:type="continuationSeparator" w:id="0">
    <w:p w14:paraId="6CDA1DFA" w14:textId="77777777" w:rsidR="00242C89" w:rsidRDefault="00013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388FE" w14:textId="77777777" w:rsidR="00242C89" w:rsidRDefault="00013B2C">
      <w:pPr>
        <w:spacing w:after="0" w:line="240" w:lineRule="auto"/>
      </w:pPr>
      <w:r>
        <w:separator/>
      </w:r>
    </w:p>
  </w:footnote>
  <w:footnote w:type="continuationSeparator" w:id="0">
    <w:p w14:paraId="205C5DDA" w14:textId="77777777" w:rsidR="00242C89" w:rsidRDefault="00013B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D5BA0" w14:textId="77777777" w:rsidR="00053E39" w:rsidRPr="006120D5" w:rsidRDefault="00013B2C" w:rsidP="009C245F">
    <w:pPr>
      <w:pStyle w:val="Header"/>
      <w:jc w:val="right"/>
      <w:rPr>
        <w:rFonts w:ascii="Times New Roman" w:hAnsi="Times New Roman" w:cs="Times New Roman"/>
      </w:rPr>
    </w:pPr>
    <w:r>
      <w:rPr>
        <w:rFonts w:ascii="Times New Roman" w:hAnsi="Times New Roman" w:cs="Times New Roman"/>
      </w:rPr>
      <w:t>OMB C</w:t>
    </w:r>
    <w:r w:rsidR="00E3283A" w:rsidRPr="006120D5">
      <w:rPr>
        <w:rFonts w:ascii="Times New Roman" w:hAnsi="Times New Roman" w:cs="Times New Roman"/>
      </w:rPr>
      <w:t xml:space="preserve">ontrol </w:t>
    </w:r>
    <w:r w:rsidRPr="009C245F">
      <w:rPr>
        <w:rFonts w:ascii="Times New Roman" w:hAnsi="Times New Roman" w:cs="Times New Roman"/>
      </w:rPr>
      <w:t>Number 1894-0005</w:t>
    </w:r>
  </w:p>
  <w:p w14:paraId="67D0B5A1" w14:textId="20BA7A8B" w:rsidR="004064E5" w:rsidRPr="006120D5" w:rsidRDefault="00013B2C" w:rsidP="006120D5">
    <w:pPr>
      <w:pStyle w:val="Header"/>
      <w:jc w:val="right"/>
      <w:rPr>
        <w:rFonts w:ascii="Times New Roman" w:hAnsi="Times New Roman" w:cs="Times New Roman"/>
      </w:rPr>
    </w:pPr>
    <w:r w:rsidRPr="006120D5">
      <w:rPr>
        <w:rFonts w:ascii="Times New Roman" w:hAnsi="Times New Roman" w:cs="Times New Roman"/>
      </w:rPr>
      <w:t xml:space="preserve">Expiration </w:t>
    </w:r>
    <w:r w:rsidR="00804B20">
      <w:rPr>
        <w:rFonts w:ascii="Times New Roman" w:hAnsi="Times New Roman" w:cs="Times New Roman"/>
      </w:rPr>
      <w:t>2</w:t>
    </w:r>
    <w:r w:rsidRPr="006120D5">
      <w:rPr>
        <w:rFonts w:ascii="Times New Roman" w:hAnsi="Times New Roman" w:cs="Times New Roman"/>
      </w:rPr>
      <w:t>/</w:t>
    </w:r>
    <w:r w:rsidR="00804B20">
      <w:rPr>
        <w:rFonts w:ascii="Times New Roman" w:hAnsi="Times New Roman" w:cs="Times New Roman"/>
      </w:rPr>
      <w:t>28</w:t>
    </w:r>
    <w:r w:rsidRPr="006120D5">
      <w:rPr>
        <w:rFonts w:ascii="Times New Roman" w:hAnsi="Times New Roman" w:cs="Times New Roman"/>
      </w:rPr>
      <w:t>/</w:t>
    </w:r>
    <w:r w:rsidR="00804B20">
      <w:rPr>
        <w:rFonts w:ascii="Times New Roman" w:hAnsi="Times New Roman" w:cs="Times New Roman"/>
      </w:rPr>
      <w:t>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1957"/>
    <w:multiLevelType w:val="hybridMultilevel"/>
    <w:tmpl w:val="B28075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EA20FC"/>
    <w:multiLevelType w:val="hybridMultilevel"/>
    <w:tmpl w:val="7D1E4A88"/>
    <w:lvl w:ilvl="0" w:tplc="F6526AB0">
      <w:start w:val="1"/>
      <w:numFmt w:val="bullet"/>
      <w:lvlText w:val=""/>
      <w:lvlJc w:val="left"/>
      <w:pPr>
        <w:ind w:left="720" w:hanging="360"/>
      </w:pPr>
      <w:rPr>
        <w:rFonts w:ascii="Symbol" w:hAnsi="Symbol" w:hint="default"/>
      </w:rPr>
    </w:lvl>
    <w:lvl w:ilvl="1" w:tplc="8334CCE2" w:tentative="1">
      <w:start w:val="1"/>
      <w:numFmt w:val="bullet"/>
      <w:lvlText w:val="o"/>
      <w:lvlJc w:val="left"/>
      <w:pPr>
        <w:ind w:left="1440" w:hanging="360"/>
      </w:pPr>
      <w:rPr>
        <w:rFonts w:ascii="Courier New" w:hAnsi="Courier New" w:cs="Courier New" w:hint="default"/>
      </w:rPr>
    </w:lvl>
    <w:lvl w:ilvl="2" w:tplc="9F120BF6" w:tentative="1">
      <w:start w:val="1"/>
      <w:numFmt w:val="bullet"/>
      <w:lvlText w:val=""/>
      <w:lvlJc w:val="left"/>
      <w:pPr>
        <w:ind w:left="2160" w:hanging="360"/>
      </w:pPr>
      <w:rPr>
        <w:rFonts w:ascii="Wingdings" w:hAnsi="Wingdings" w:hint="default"/>
      </w:rPr>
    </w:lvl>
    <w:lvl w:ilvl="3" w:tplc="19E004C0" w:tentative="1">
      <w:start w:val="1"/>
      <w:numFmt w:val="bullet"/>
      <w:lvlText w:val=""/>
      <w:lvlJc w:val="left"/>
      <w:pPr>
        <w:ind w:left="2880" w:hanging="360"/>
      </w:pPr>
      <w:rPr>
        <w:rFonts w:ascii="Symbol" w:hAnsi="Symbol" w:hint="default"/>
      </w:rPr>
    </w:lvl>
    <w:lvl w:ilvl="4" w:tplc="9364E0F6" w:tentative="1">
      <w:start w:val="1"/>
      <w:numFmt w:val="bullet"/>
      <w:lvlText w:val="o"/>
      <w:lvlJc w:val="left"/>
      <w:pPr>
        <w:ind w:left="3600" w:hanging="360"/>
      </w:pPr>
      <w:rPr>
        <w:rFonts w:ascii="Courier New" w:hAnsi="Courier New" w:cs="Courier New" w:hint="default"/>
      </w:rPr>
    </w:lvl>
    <w:lvl w:ilvl="5" w:tplc="CF98B9CC" w:tentative="1">
      <w:start w:val="1"/>
      <w:numFmt w:val="bullet"/>
      <w:lvlText w:val=""/>
      <w:lvlJc w:val="left"/>
      <w:pPr>
        <w:ind w:left="4320" w:hanging="360"/>
      </w:pPr>
      <w:rPr>
        <w:rFonts w:ascii="Wingdings" w:hAnsi="Wingdings" w:hint="default"/>
      </w:rPr>
    </w:lvl>
    <w:lvl w:ilvl="6" w:tplc="805018BC" w:tentative="1">
      <w:start w:val="1"/>
      <w:numFmt w:val="bullet"/>
      <w:lvlText w:val=""/>
      <w:lvlJc w:val="left"/>
      <w:pPr>
        <w:ind w:left="5040" w:hanging="360"/>
      </w:pPr>
      <w:rPr>
        <w:rFonts w:ascii="Symbol" w:hAnsi="Symbol" w:hint="default"/>
      </w:rPr>
    </w:lvl>
    <w:lvl w:ilvl="7" w:tplc="691254D4" w:tentative="1">
      <w:start w:val="1"/>
      <w:numFmt w:val="bullet"/>
      <w:lvlText w:val="o"/>
      <w:lvlJc w:val="left"/>
      <w:pPr>
        <w:ind w:left="5760" w:hanging="360"/>
      </w:pPr>
      <w:rPr>
        <w:rFonts w:ascii="Courier New" w:hAnsi="Courier New" w:cs="Courier New" w:hint="default"/>
      </w:rPr>
    </w:lvl>
    <w:lvl w:ilvl="8" w:tplc="AE30D9BA" w:tentative="1">
      <w:start w:val="1"/>
      <w:numFmt w:val="bullet"/>
      <w:lvlText w:val=""/>
      <w:lvlJc w:val="left"/>
      <w:pPr>
        <w:ind w:left="6480" w:hanging="360"/>
      </w:pPr>
      <w:rPr>
        <w:rFonts w:ascii="Wingdings" w:hAnsi="Wingdings" w:hint="default"/>
      </w:rPr>
    </w:lvl>
  </w:abstractNum>
  <w:abstractNum w:abstractNumId="2" w15:restartNumberingAfterBreak="0">
    <w:nsid w:val="11395BEF"/>
    <w:multiLevelType w:val="hybridMultilevel"/>
    <w:tmpl w:val="E43C8A48"/>
    <w:lvl w:ilvl="0" w:tplc="B5587B3A">
      <w:start w:val="1"/>
      <w:numFmt w:val="decimal"/>
      <w:lvlText w:val="%1."/>
      <w:lvlJc w:val="left"/>
      <w:pPr>
        <w:ind w:left="720" w:hanging="360"/>
      </w:pPr>
      <w:rPr>
        <w:rFonts w:hint="default"/>
      </w:rPr>
    </w:lvl>
    <w:lvl w:ilvl="1" w:tplc="03202F7A" w:tentative="1">
      <w:start w:val="1"/>
      <w:numFmt w:val="bullet"/>
      <w:lvlText w:val="o"/>
      <w:lvlJc w:val="left"/>
      <w:pPr>
        <w:ind w:left="1440" w:hanging="360"/>
      </w:pPr>
      <w:rPr>
        <w:rFonts w:ascii="Courier New" w:hAnsi="Courier New" w:cs="Courier New" w:hint="default"/>
      </w:rPr>
    </w:lvl>
    <w:lvl w:ilvl="2" w:tplc="B76C261E" w:tentative="1">
      <w:start w:val="1"/>
      <w:numFmt w:val="bullet"/>
      <w:lvlText w:val=""/>
      <w:lvlJc w:val="left"/>
      <w:pPr>
        <w:ind w:left="2160" w:hanging="360"/>
      </w:pPr>
      <w:rPr>
        <w:rFonts w:ascii="Wingdings" w:hAnsi="Wingdings" w:hint="default"/>
      </w:rPr>
    </w:lvl>
    <w:lvl w:ilvl="3" w:tplc="BA5E31DA" w:tentative="1">
      <w:start w:val="1"/>
      <w:numFmt w:val="bullet"/>
      <w:lvlText w:val=""/>
      <w:lvlJc w:val="left"/>
      <w:pPr>
        <w:ind w:left="2880" w:hanging="360"/>
      </w:pPr>
      <w:rPr>
        <w:rFonts w:ascii="Symbol" w:hAnsi="Symbol" w:hint="default"/>
      </w:rPr>
    </w:lvl>
    <w:lvl w:ilvl="4" w:tplc="E62A9416" w:tentative="1">
      <w:start w:val="1"/>
      <w:numFmt w:val="bullet"/>
      <w:lvlText w:val="o"/>
      <w:lvlJc w:val="left"/>
      <w:pPr>
        <w:ind w:left="3600" w:hanging="360"/>
      </w:pPr>
      <w:rPr>
        <w:rFonts w:ascii="Courier New" w:hAnsi="Courier New" w:cs="Courier New" w:hint="default"/>
      </w:rPr>
    </w:lvl>
    <w:lvl w:ilvl="5" w:tplc="8BDE4ED6" w:tentative="1">
      <w:start w:val="1"/>
      <w:numFmt w:val="bullet"/>
      <w:lvlText w:val=""/>
      <w:lvlJc w:val="left"/>
      <w:pPr>
        <w:ind w:left="4320" w:hanging="360"/>
      </w:pPr>
      <w:rPr>
        <w:rFonts w:ascii="Wingdings" w:hAnsi="Wingdings" w:hint="default"/>
      </w:rPr>
    </w:lvl>
    <w:lvl w:ilvl="6" w:tplc="B782938C" w:tentative="1">
      <w:start w:val="1"/>
      <w:numFmt w:val="bullet"/>
      <w:lvlText w:val=""/>
      <w:lvlJc w:val="left"/>
      <w:pPr>
        <w:ind w:left="5040" w:hanging="360"/>
      </w:pPr>
      <w:rPr>
        <w:rFonts w:ascii="Symbol" w:hAnsi="Symbol" w:hint="default"/>
      </w:rPr>
    </w:lvl>
    <w:lvl w:ilvl="7" w:tplc="C9881150" w:tentative="1">
      <w:start w:val="1"/>
      <w:numFmt w:val="bullet"/>
      <w:lvlText w:val="o"/>
      <w:lvlJc w:val="left"/>
      <w:pPr>
        <w:ind w:left="5760" w:hanging="360"/>
      </w:pPr>
      <w:rPr>
        <w:rFonts w:ascii="Courier New" w:hAnsi="Courier New" w:cs="Courier New" w:hint="default"/>
      </w:rPr>
    </w:lvl>
    <w:lvl w:ilvl="8" w:tplc="89F86D6A" w:tentative="1">
      <w:start w:val="1"/>
      <w:numFmt w:val="bullet"/>
      <w:lvlText w:val=""/>
      <w:lvlJc w:val="left"/>
      <w:pPr>
        <w:ind w:left="6480" w:hanging="360"/>
      </w:pPr>
      <w:rPr>
        <w:rFonts w:ascii="Wingdings" w:hAnsi="Wingdings" w:hint="default"/>
      </w:rPr>
    </w:lvl>
  </w:abstractNum>
  <w:abstractNum w:abstractNumId="3" w15:restartNumberingAfterBreak="0">
    <w:nsid w:val="23965CEA"/>
    <w:multiLevelType w:val="hybridMultilevel"/>
    <w:tmpl w:val="30BA9EB0"/>
    <w:lvl w:ilvl="0" w:tplc="FEF8FBB2">
      <w:start w:val="1"/>
      <w:numFmt w:val="decimal"/>
      <w:lvlText w:val="%1."/>
      <w:lvlJc w:val="left"/>
      <w:pPr>
        <w:ind w:left="720" w:hanging="360"/>
      </w:pPr>
      <w:rPr>
        <w:rFonts w:hint="default"/>
        <w:b/>
        <w:bCs/>
      </w:rPr>
    </w:lvl>
    <w:lvl w:ilvl="1" w:tplc="6C6E205A" w:tentative="1">
      <w:start w:val="1"/>
      <w:numFmt w:val="lowerLetter"/>
      <w:lvlText w:val="%2."/>
      <w:lvlJc w:val="left"/>
      <w:pPr>
        <w:ind w:left="1440" w:hanging="360"/>
      </w:pPr>
    </w:lvl>
    <w:lvl w:ilvl="2" w:tplc="90A4659C" w:tentative="1">
      <w:start w:val="1"/>
      <w:numFmt w:val="lowerRoman"/>
      <w:lvlText w:val="%3."/>
      <w:lvlJc w:val="right"/>
      <w:pPr>
        <w:ind w:left="2160" w:hanging="180"/>
      </w:pPr>
    </w:lvl>
    <w:lvl w:ilvl="3" w:tplc="7208F694" w:tentative="1">
      <w:start w:val="1"/>
      <w:numFmt w:val="decimal"/>
      <w:lvlText w:val="%4."/>
      <w:lvlJc w:val="left"/>
      <w:pPr>
        <w:ind w:left="2880" w:hanging="360"/>
      </w:pPr>
    </w:lvl>
    <w:lvl w:ilvl="4" w:tplc="23FCD316" w:tentative="1">
      <w:start w:val="1"/>
      <w:numFmt w:val="lowerLetter"/>
      <w:lvlText w:val="%5."/>
      <w:lvlJc w:val="left"/>
      <w:pPr>
        <w:ind w:left="3600" w:hanging="360"/>
      </w:pPr>
    </w:lvl>
    <w:lvl w:ilvl="5" w:tplc="8444C43E" w:tentative="1">
      <w:start w:val="1"/>
      <w:numFmt w:val="lowerRoman"/>
      <w:lvlText w:val="%6."/>
      <w:lvlJc w:val="right"/>
      <w:pPr>
        <w:ind w:left="4320" w:hanging="180"/>
      </w:pPr>
    </w:lvl>
    <w:lvl w:ilvl="6" w:tplc="27BE12EE" w:tentative="1">
      <w:start w:val="1"/>
      <w:numFmt w:val="decimal"/>
      <w:lvlText w:val="%7."/>
      <w:lvlJc w:val="left"/>
      <w:pPr>
        <w:ind w:left="5040" w:hanging="360"/>
      </w:pPr>
    </w:lvl>
    <w:lvl w:ilvl="7" w:tplc="7786DAE0" w:tentative="1">
      <w:start w:val="1"/>
      <w:numFmt w:val="lowerLetter"/>
      <w:lvlText w:val="%8."/>
      <w:lvlJc w:val="left"/>
      <w:pPr>
        <w:ind w:left="5760" w:hanging="360"/>
      </w:pPr>
    </w:lvl>
    <w:lvl w:ilvl="8" w:tplc="64AC966C" w:tentative="1">
      <w:start w:val="1"/>
      <w:numFmt w:val="lowerRoman"/>
      <w:lvlText w:val="%9."/>
      <w:lvlJc w:val="right"/>
      <w:pPr>
        <w:ind w:left="6480" w:hanging="180"/>
      </w:pPr>
    </w:lvl>
  </w:abstractNum>
  <w:abstractNum w:abstractNumId="4" w15:restartNumberingAfterBreak="0">
    <w:nsid w:val="2D0C5AC7"/>
    <w:multiLevelType w:val="multilevel"/>
    <w:tmpl w:val="83FE0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833DC1"/>
    <w:multiLevelType w:val="hybridMultilevel"/>
    <w:tmpl w:val="71FE9ED0"/>
    <w:lvl w:ilvl="0" w:tplc="672CA33C">
      <w:start w:val="1"/>
      <w:numFmt w:val="decimal"/>
      <w:lvlText w:val="%1.)"/>
      <w:lvlJc w:val="left"/>
      <w:pPr>
        <w:ind w:left="720" w:hanging="360"/>
      </w:pPr>
      <w:rPr>
        <w:rFonts w:hint="default"/>
      </w:rPr>
    </w:lvl>
    <w:lvl w:ilvl="1" w:tplc="C5D0469C" w:tentative="1">
      <w:start w:val="1"/>
      <w:numFmt w:val="lowerLetter"/>
      <w:lvlText w:val="%2."/>
      <w:lvlJc w:val="left"/>
      <w:pPr>
        <w:ind w:left="1440" w:hanging="360"/>
      </w:pPr>
    </w:lvl>
    <w:lvl w:ilvl="2" w:tplc="569E874C" w:tentative="1">
      <w:start w:val="1"/>
      <w:numFmt w:val="lowerRoman"/>
      <w:lvlText w:val="%3."/>
      <w:lvlJc w:val="right"/>
      <w:pPr>
        <w:ind w:left="2160" w:hanging="180"/>
      </w:pPr>
    </w:lvl>
    <w:lvl w:ilvl="3" w:tplc="082025C2" w:tentative="1">
      <w:start w:val="1"/>
      <w:numFmt w:val="decimal"/>
      <w:lvlText w:val="%4."/>
      <w:lvlJc w:val="left"/>
      <w:pPr>
        <w:ind w:left="2880" w:hanging="360"/>
      </w:pPr>
    </w:lvl>
    <w:lvl w:ilvl="4" w:tplc="CA9A237A" w:tentative="1">
      <w:start w:val="1"/>
      <w:numFmt w:val="lowerLetter"/>
      <w:lvlText w:val="%5."/>
      <w:lvlJc w:val="left"/>
      <w:pPr>
        <w:ind w:left="3600" w:hanging="360"/>
      </w:pPr>
    </w:lvl>
    <w:lvl w:ilvl="5" w:tplc="80C80ED2" w:tentative="1">
      <w:start w:val="1"/>
      <w:numFmt w:val="lowerRoman"/>
      <w:lvlText w:val="%6."/>
      <w:lvlJc w:val="right"/>
      <w:pPr>
        <w:ind w:left="4320" w:hanging="180"/>
      </w:pPr>
    </w:lvl>
    <w:lvl w:ilvl="6" w:tplc="D7A46858" w:tentative="1">
      <w:start w:val="1"/>
      <w:numFmt w:val="decimal"/>
      <w:lvlText w:val="%7."/>
      <w:lvlJc w:val="left"/>
      <w:pPr>
        <w:ind w:left="5040" w:hanging="360"/>
      </w:pPr>
    </w:lvl>
    <w:lvl w:ilvl="7" w:tplc="91AE59EE" w:tentative="1">
      <w:start w:val="1"/>
      <w:numFmt w:val="lowerLetter"/>
      <w:lvlText w:val="%8."/>
      <w:lvlJc w:val="left"/>
      <w:pPr>
        <w:ind w:left="5760" w:hanging="360"/>
      </w:pPr>
    </w:lvl>
    <w:lvl w:ilvl="8" w:tplc="7D06F596" w:tentative="1">
      <w:start w:val="1"/>
      <w:numFmt w:val="lowerRoman"/>
      <w:lvlText w:val="%9."/>
      <w:lvlJc w:val="right"/>
      <w:pPr>
        <w:ind w:left="6480" w:hanging="180"/>
      </w:pPr>
    </w:lvl>
  </w:abstractNum>
  <w:abstractNum w:abstractNumId="6" w15:restartNumberingAfterBreak="0">
    <w:nsid w:val="3AAD4EC2"/>
    <w:multiLevelType w:val="hybridMultilevel"/>
    <w:tmpl w:val="2A708CFC"/>
    <w:lvl w:ilvl="0" w:tplc="A1B2992C">
      <w:start w:val="1"/>
      <w:numFmt w:val="decimal"/>
      <w:lvlText w:val="%1."/>
      <w:lvlJc w:val="left"/>
      <w:pPr>
        <w:ind w:left="720" w:hanging="360"/>
      </w:pPr>
      <w:rPr>
        <w:b/>
        <w:bCs/>
      </w:rPr>
    </w:lvl>
    <w:lvl w:ilvl="1" w:tplc="A73E75BC">
      <w:start w:val="1"/>
      <w:numFmt w:val="lowerLetter"/>
      <w:lvlText w:val="%2."/>
      <w:lvlJc w:val="left"/>
      <w:pPr>
        <w:ind w:left="1440" w:hanging="360"/>
      </w:pPr>
    </w:lvl>
    <w:lvl w:ilvl="2" w:tplc="08CE0E90" w:tentative="1">
      <w:start w:val="1"/>
      <w:numFmt w:val="lowerRoman"/>
      <w:lvlText w:val="%3."/>
      <w:lvlJc w:val="right"/>
      <w:pPr>
        <w:ind w:left="2160" w:hanging="180"/>
      </w:pPr>
    </w:lvl>
    <w:lvl w:ilvl="3" w:tplc="2F1A7B0C" w:tentative="1">
      <w:start w:val="1"/>
      <w:numFmt w:val="decimal"/>
      <w:lvlText w:val="%4."/>
      <w:lvlJc w:val="left"/>
      <w:pPr>
        <w:ind w:left="2880" w:hanging="360"/>
      </w:pPr>
    </w:lvl>
    <w:lvl w:ilvl="4" w:tplc="149602EE" w:tentative="1">
      <w:start w:val="1"/>
      <w:numFmt w:val="lowerLetter"/>
      <w:lvlText w:val="%5."/>
      <w:lvlJc w:val="left"/>
      <w:pPr>
        <w:ind w:left="3600" w:hanging="360"/>
      </w:pPr>
    </w:lvl>
    <w:lvl w:ilvl="5" w:tplc="ACB8B83E" w:tentative="1">
      <w:start w:val="1"/>
      <w:numFmt w:val="lowerRoman"/>
      <w:lvlText w:val="%6."/>
      <w:lvlJc w:val="right"/>
      <w:pPr>
        <w:ind w:left="4320" w:hanging="180"/>
      </w:pPr>
    </w:lvl>
    <w:lvl w:ilvl="6" w:tplc="A00C73F0" w:tentative="1">
      <w:start w:val="1"/>
      <w:numFmt w:val="decimal"/>
      <w:lvlText w:val="%7."/>
      <w:lvlJc w:val="left"/>
      <w:pPr>
        <w:ind w:left="5040" w:hanging="360"/>
      </w:pPr>
    </w:lvl>
    <w:lvl w:ilvl="7" w:tplc="192C1CDA" w:tentative="1">
      <w:start w:val="1"/>
      <w:numFmt w:val="lowerLetter"/>
      <w:lvlText w:val="%8."/>
      <w:lvlJc w:val="left"/>
      <w:pPr>
        <w:ind w:left="5760" w:hanging="360"/>
      </w:pPr>
    </w:lvl>
    <w:lvl w:ilvl="8" w:tplc="2B2CBE20" w:tentative="1">
      <w:start w:val="1"/>
      <w:numFmt w:val="lowerRoman"/>
      <w:lvlText w:val="%9."/>
      <w:lvlJc w:val="right"/>
      <w:pPr>
        <w:ind w:left="6480" w:hanging="180"/>
      </w:pPr>
    </w:lvl>
  </w:abstractNum>
  <w:abstractNum w:abstractNumId="7" w15:restartNumberingAfterBreak="0">
    <w:nsid w:val="4ABD798F"/>
    <w:multiLevelType w:val="hybridMultilevel"/>
    <w:tmpl w:val="F58463DE"/>
    <w:lvl w:ilvl="0" w:tplc="C88A13DE">
      <w:start w:val="1"/>
      <w:numFmt w:val="decimal"/>
      <w:lvlText w:val="%1)"/>
      <w:lvlJc w:val="left"/>
      <w:pPr>
        <w:ind w:left="720" w:hanging="360"/>
      </w:pPr>
      <w:rPr>
        <w:rFonts w:hint="default"/>
      </w:rPr>
    </w:lvl>
    <w:lvl w:ilvl="1" w:tplc="947A6FD6" w:tentative="1">
      <w:start w:val="1"/>
      <w:numFmt w:val="lowerLetter"/>
      <w:lvlText w:val="%2."/>
      <w:lvlJc w:val="left"/>
      <w:pPr>
        <w:ind w:left="1440" w:hanging="360"/>
      </w:pPr>
    </w:lvl>
    <w:lvl w:ilvl="2" w:tplc="E3FE3A8A" w:tentative="1">
      <w:start w:val="1"/>
      <w:numFmt w:val="lowerRoman"/>
      <w:lvlText w:val="%3."/>
      <w:lvlJc w:val="right"/>
      <w:pPr>
        <w:ind w:left="2160" w:hanging="180"/>
      </w:pPr>
    </w:lvl>
    <w:lvl w:ilvl="3" w:tplc="0D7CADE8" w:tentative="1">
      <w:start w:val="1"/>
      <w:numFmt w:val="decimal"/>
      <w:lvlText w:val="%4."/>
      <w:lvlJc w:val="left"/>
      <w:pPr>
        <w:ind w:left="2880" w:hanging="360"/>
      </w:pPr>
    </w:lvl>
    <w:lvl w:ilvl="4" w:tplc="4F001062" w:tentative="1">
      <w:start w:val="1"/>
      <w:numFmt w:val="lowerLetter"/>
      <w:lvlText w:val="%5."/>
      <w:lvlJc w:val="left"/>
      <w:pPr>
        <w:ind w:left="3600" w:hanging="360"/>
      </w:pPr>
    </w:lvl>
    <w:lvl w:ilvl="5" w:tplc="E04C57B4" w:tentative="1">
      <w:start w:val="1"/>
      <w:numFmt w:val="lowerRoman"/>
      <w:lvlText w:val="%6."/>
      <w:lvlJc w:val="right"/>
      <w:pPr>
        <w:ind w:left="4320" w:hanging="180"/>
      </w:pPr>
    </w:lvl>
    <w:lvl w:ilvl="6" w:tplc="E7065F44" w:tentative="1">
      <w:start w:val="1"/>
      <w:numFmt w:val="decimal"/>
      <w:lvlText w:val="%7."/>
      <w:lvlJc w:val="left"/>
      <w:pPr>
        <w:ind w:left="5040" w:hanging="360"/>
      </w:pPr>
    </w:lvl>
    <w:lvl w:ilvl="7" w:tplc="27146FC4" w:tentative="1">
      <w:start w:val="1"/>
      <w:numFmt w:val="lowerLetter"/>
      <w:lvlText w:val="%8."/>
      <w:lvlJc w:val="left"/>
      <w:pPr>
        <w:ind w:left="5760" w:hanging="360"/>
      </w:pPr>
    </w:lvl>
    <w:lvl w:ilvl="8" w:tplc="4AE49608" w:tentative="1">
      <w:start w:val="1"/>
      <w:numFmt w:val="lowerRoman"/>
      <w:lvlText w:val="%9."/>
      <w:lvlJc w:val="right"/>
      <w:pPr>
        <w:ind w:left="6480" w:hanging="180"/>
      </w:pPr>
    </w:lvl>
  </w:abstractNum>
  <w:abstractNum w:abstractNumId="8" w15:restartNumberingAfterBreak="0">
    <w:nsid w:val="611951F9"/>
    <w:multiLevelType w:val="hybridMultilevel"/>
    <w:tmpl w:val="194AB474"/>
    <w:lvl w:ilvl="0" w:tplc="F8E651E6">
      <w:start w:val="1"/>
      <w:numFmt w:val="decimal"/>
      <w:lvlText w:val="%1."/>
      <w:lvlJc w:val="left"/>
      <w:pPr>
        <w:ind w:left="720" w:hanging="360"/>
      </w:pPr>
      <w:rPr>
        <w:rFonts w:hint="default"/>
      </w:rPr>
    </w:lvl>
    <w:lvl w:ilvl="1" w:tplc="44143360" w:tentative="1">
      <w:start w:val="1"/>
      <w:numFmt w:val="lowerLetter"/>
      <w:lvlText w:val="%2."/>
      <w:lvlJc w:val="left"/>
      <w:pPr>
        <w:ind w:left="1440" w:hanging="360"/>
      </w:pPr>
    </w:lvl>
    <w:lvl w:ilvl="2" w:tplc="30EA0412" w:tentative="1">
      <w:start w:val="1"/>
      <w:numFmt w:val="lowerRoman"/>
      <w:lvlText w:val="%3."/>
      <w:lvlJc w:val="right"/>
      <w:pPr>
        <w:ind w:left="2160" w:hanging="180"/>
      </w:pPr>
    </w:lvl>
    <w:lvl w:ilvl="3" w:tplc="69F6A480" w:tentative="1">
      <w:start w:val="1"/>
      <w:numFmt w:val="decimal"/>
      <w:lvlText w:val="%4."/>
      <w:lvlJc w:val="left"/>
      <w:pPr>
        <w:ind w:left="2880" w:hanging="360"/>
      </w:pPr>
    </w:lvl>
    <w:lvl w:ilvl="4" w:tplc="60FAD33A" w:tentative="1">
      <w:start w:val="1"/>
      <w:numFmt w:val="lowerLetter"/>
      <w:lvlText w:val="%5."/>
      <w:lvlJc w:val="left"/>
      <w:pPr>
        <w:ind w:left="3600" w:hanging="360"/>
      </w:pPr>
    </w:lvl>
    <w:lvl w:ilvl="5" w:tplc="E33CF51C" w:tentative="1">
      <w:start w:val="1"/>
      <w:numFmt w:val="lowerRoman"/>
      <w:lvlText w:val="%6."/>
      <w:lvlJc w:val="right"/>
      <w:pPr>
        <w:ind w:left="4320" w:hanging="180"/>
      </w:pPr>
    </w:lvl>
    <w:lvl w:ilvl="6" w:tplc="D714A99E" w:tentative="1">
      <w:start w:val="1"/>
      <w:numFmt w:val="decimal"/>
      <w:lvlText w:val="%7."/>
      <w:lvlJc w:val="left"/>
      <w:pPr>
        <w:ind w:left="5040" w:hanging="360"/>
      </w:pPr>
    </w:lvl>
    <w:lvl w:ilvl="7" w:tplc="BAE4677C" w:tentative="1">
      <w:start w:val="1"/>
      <w:numFmt w:val="lowerLetter"/>
      <w:lvlText w:val="%8."/>
      <w:lvlJc w:val="left"/>
      <w:pPr>
        <w:ind w:left="5760" w:hanging="360"/>
      </w:pPr>
    </w:lvl>
    <w:lvl w:ilvl="8" w:tplc="6D303088" w:tentative="1">
      <w:start w:val="1"/>
      <w:numFmt w:val="lowerRoman"/>
      <w:lvlText w:val="%9."/>
      <w:lvlJc w:val="right"/>
      <w:pPr>
        <w:ind w:left="6480" w:hanging="180"/>
      </w:pPr>
    </w:lvl>
  </w:abstractNum>
  <w:num w:numId="1" w16cid:durableId="1745375017">
    <w:abstractNumId w:val="3"/>
  </w:num>
  <w:num w:numId="2" w16cid:durableId="1653099173">
    <w:abstractNumId w:val="1"/>
  </w:num>
  <w:num w:numId="3" w16cid:durableId="1117913216">
    <w:abstractNumId w:val="8"/>
  </w:num>
  <w:num w:numId="4" w16cid:durableId="1840269173">
    <w:abstractNumId w:val="6"/>
  </w:num>
  <w:num w:numId="5" w16cid:durableId="1688174514">
    <w:abstractNumId w:val="2"/>
  </w:num>
  <w:num w:numId="6" w16cid:durableId="1679308435">
    <w:abstractNumId w:val="7"/>
  </w:num>
  <w:num w:numId="7" w16cid:durableId="1365251892">
    <w:abstractNumId w:val="5"/>
  </w:num>
  <w:num w:numId="8" w16cid:durableId="1735930470">
    <w:abstractNumId w:val="4"/>
  </w:num>
  <w:num w:numId="9" w16cid:durableId="8270209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LU0MTA1N7A0NzZX0lEKTi0uzszPAykwqQUAJiPYICwAAAA="/>
  </w:docVars>
  <w:rsids>
    <w:rsidRoot w:val="00F35E15"/>
    <w:rsid w:val="00001FE8"/>
    <w:rsid w:val="000040CD"/>
    <w:rsid w:val="0000456B"/>
    <w:rsid w:val="00013B2C"/>
    <w:rsid w:val="00013BDC"/>
    <w:rsid w:val="00021A5F"/>
    <w:rsid w:val="00022E79"/>
    <w:rsid w:val="00023091"/>
    <w:rsid w:val="00027590"/>
    <w:rsid w:val="00027A48"/>
    <w:rsid w:val="00031591"/>
    <w:rsid w:val="00031B57"/>
    <w:rsid w:val="0003218B"/>
    <w:rsid w:val="000329E5"/>
    <w:rsid w:val="000331E5"/>
    <w:rsid w:val="00033B22"/>
    <w:rsid w:val="000354CD"/>
    <w:rsid w:val="00035EA4"/>
    <w:rsid w:val="00037183"/>
    <w:rsid w:val="00037C36"/>
    <w:rsid w:val="00043253"/>
    <w:rsid w:val="00043470"/>
    <w:rsid w:val="0004527E"/>
    <w:rsid w:val="00051A86"/>
    <w:rsid w:val="00053164"/>
    <w:rsid w:val="00053E39"/>
    <w:rsid w:val="000562DB"/>
    <w:rsid w:val="00057257"/>
    <w:rsid w:val="00061AF1"/>
    <w:rsid w:val="00074867"/>
    <w:rsid w:val="00082579"/>
    <w:rsid w:val="000848EE"/>
    <w:rsid w:val="00091CB4"/>
    <w:rsid w:val="00091EAA"/>
    <w:rsid w:val="00094A02"/>
    <w:rsid w:val="000956FE"/>
    <w:rsid w:val="00095871"/>
    <w:rsid w:val="000A0094"/>
    <w:rsid w:val="000A1382"/>
    <w:rsid w:val="000A1D6C"/>
    <w:rsid w:val="000A6898"/>
    <w:rsid w:val="000B1FE6"/>
    <w:rsid w:val="000B499E"/>
    <w:rsid w:val="000C022A"/>
    <w:rsid w:val="000C0C06"/>
    <w:rsid w:val="000C2165"/>
    <w:rsid w:val="000C4398"/>
    <w:rsid w:val="000C46B7"/>
    <w:rsid w:val="000C4E34"/>
    <w:rsid w:val="000C5689"/>
    <w:rsid w:val="000D00C3"/>
    <w:rsid w:val="000D39C0"/>
    <w:rsid w:val="000D4FE4"/>
    <w:rsid w:val="000D50A0"/>
    <w:rsid w:val="000D58C3"/>
    <w:rsid w:val="000D67CE"/>
    <w:rsid w:val="000E47F9"/>
    <w:rsid w:val="000E6675"/>
    <w:rsid w:val="000F28AE"/>
    <w:rsid w:val="000F41FE"/>
    <w:rsid w:val="000F454C"/>
    <w:rsid w:val="000F54DC"/>
    <w:rsid w:val="001013B0"/>
    <w:rsid w:val="001068A4"/>
    <w:rsid w:val="001140D1"/>
    <w:rsid w:val="001140EE"/>
    <w:rsid w:val="00116398"/>
    <w:rsid w:val="00116EA7"/>
    <w:rsid w:val="00120211"/>
    <w:rsid w:val="00124885"/>
    <w:rsid w:val="00125DEF"/>
    <w:rsid w:val="00127B4F"/>
    <w:rsid w:val="00132AD9"/>
    <w:rsid w:val="00133A3C"/>
    <w:rsid w:val="00135542"/>
    <w:rsid w:val="00143778"/>
    <w:rsid w:val="0014459E"/>
    <w:rsid w:val="0014581F"/>
    <w:rsid w:val="00146C2D"/>
    <w:rsid w:val="00146EBB"/>
    <w:rsid w:val="0015141F"/>
    <w:rsid w:val="0015301D"/>
    <w:rsid w:val="00154D3A"/>
    <w:rsid w:val="00155D44"/>
    <w:rsid w:val="00155E97"/>
    <w:rsid w:val="001632B6"/>
    <w:rsid w:val="00165C4E"/>
    <w:rsid w:val="00170637"/>
    <w:rsid w:val="00171CE6"/>
    <w:rsid w:val="0017252F"/>
    <w:rsid w:val="00173ABA"/>
    <w:rsid w:val="00173CD4"/>
    <w:rsid w:val="001803BA"/>
    <w:rsid w:val="00181A12"/>
    <w:rsid w:val="0018782E"/>
    <w:rsid w:val="0019069D"/>
    <w:rsid w:val="00191BA2"/>
    <w:rsid w:val="00191BDF"/>
    <w:rsid w:val="0019528B"/>
    <w:rsid w:val="0019572E"/>
    <w:rsid w:val="0019636E"/>
    <w:rsid w:val="00196607"/>
    <w:rsid w:val="00196660"/>
    <w:rsid w:val="001A24FB"/>
    <w:rsid w:val="001A2A4D"/>
    <w:rsid w:val="001A49A0"/>
    <w:rsid w:val="001A542C"/>
    <w:rsid w:val="001A7B2E"/>
    <w:rsid w:val="001B03CF"/>
    <w:rsid w:val="001B30CF"/>
    <w:rsid w:val="001B6303"/>
    <w:rsid w:val="001B703A"/>
    <w:rsid w:val="001C054C"/>
    <w:rsid w:val="001C1E95"/>
    <w:rsid w:val="001C2315"/>
    <w:rsid w:val="001C45D9"/>
    <w:rsid w:val="001C513C"/>
    <w:rsid w:val="001C59EE"/>
    <w:rsid w:val="001C752B"/>
    <w:rsid w:val="001D0813"/>
    <w:rsid w:val="001D1012"/>
    <w:rsid w:val="001D7A94"/>
    <w:rsid w:val="001D7BA5"/>
    <w:rsid w:val="001E0D87"/>
    <w:rsid w:val="001E3545"/>
    <w:rsid w:val="001F1BD4"/>
    <w:rsid w:val="001F2DBE"/>
    <w:rsid w:val="001F7D57"/>
    <w:rsid w:val="002006F1"/>
    <w:rsid w:val="0020397E"/>
    <w:rsid w:val="00203CE7"/>
    <w:rsid w:val="00204A3F"/>
    <w:rsid w:val="00205205"/>
    <w:rsid w:val="00205C55"/>
    <w:rsid w:val="0020760E"/>
    <w:rsid w:val="00210586"/>
    <w:rsid w:val="00214697"/>
    <w:rsid w:val="0021625E"/>
    <w:rsid w:val="002162D3"/>
    <w:rsid w:val="00221215"/>
    <w:rsid w:val="00226DF9"/>
    <w:rsid w:val="00231636"/>
    <w:rsid w:val="002316DA"/>
    <w:rsid w:val="00233ECF"/>
    <w:rsid w:val="002349E7"/>
    <w:rsid w:val="00234A58"/>
    <w:rsid w:val="00236273"/>
    <w:rsid w:val="00237BF1"/>
    <w:rsid w:val="00240399"/>
    <w:rsid w:val="00242C54"/>
    <w:rsid w:val="00242C89"/>
    <w:rsid w:val="00243D5A"/>
    <w:rsid w:val="002506CC"/>
    <w:rsid w:val="00253868"/>
    <w:rsid w:val="00254307"/>
    <w:rsid w:val="002550EF"/>
    <w:rsid w:val="002565A0"/>
    <w:rsid w:val="00261260"/>
    <w:rsid w:val="0026224C"/>
    <w:rsid w:val="0027135B"/>
    <w:rsid w:val="002717ED"/>
    <w:rsid w:val="00271897"/>
    <w:rsid w:val="002724E0"/>
    <w:rsid w:val="002773AF"/>
    <w:rsid w:val="002805EB"/>
    <w:rsid w:val="0028693F"/>
    <w:rsid w:val="00287237"/>
    <w:rsid w:val="002919E9"/>
    <w:rsid w:val="0029470C"/>
    <w:rsid w:val="002A00B9"/>
    <w:rsid w:val="002A0382"/>
    <w:rsid w:val="002A2955"/>
    <w:rsid w:val="002B1E1A"/>
    <w:rsid w:val="002B283F"/>
    <w:rsid w:val="002B451D"/>
    <w:rsid w:val="002C16C3"/>
    <w:rsid w:val="002D0DCF"/>
    <w:rsid w:val="002D0DEB"/>
    <w:rsid w:val="002D1DDE"/>
    <w:rsid w:val="002D4C16"/>
    <w:rsid w:val="002D6D84"/>
    <w:rsid w:val="002E25F2"/>
    <w:rsid w:val="002E2CA5"/>
    <w:rsid w:val="002E3C2C"/>
    <w:rsid w:val="002E464B"/>
    <w:rsid w:val="002E4B9F"/>
    <w:rsid w:val="002E6CC7"/>
    <w:rsid w:val="002F6147"/>
    <w:rsid w:val="002F6A83"/>
    <w:rsid w:val="003052FB"/>
    <w:rsid w:val="00315744"/>
    <w:rsid w:val="00317D74"/>
    <w:rsid w:val="003250B4"/>
    <w:rsid w:val="00326239"/>
    <w:rsid w:val="003276E2"/>
    <w:rsid w:val="00330467"/>
    <w:rsid w:val="003316FB"/>
    <w:rsid w:val="00331A21"/>
    <w:rsid w:val="00331A35"/>
    <w:rsid w:val="00342373"/>
    <w:rsid w:val="00343D64"/>
    <w:rsid w:val="0034754C"/>
    <w:rsid w:val="00350646"/>
    <w:rsid w:val="00350B2B"/>
    <w:rsid w:val="003512CC"/>
    <w:rsid w:val="00354326"/>
    <w:rsid w:val="00354BE5"/>
    <w:rsid w:val="003556F8"/>
    <w:rsid w:val="00356852"/>
    <w:rsid w:val="003614D6"/>
    <w:rsid w:val="00363004"/>
    <w:rsid w:val="00364479"/>
    <w:rsid w:val="0036665B"/>
    <w:rsid w:val="003832F3"/>
    <w:rsid w:val="00390AFE"/>
    <w:rsid w:val="00393E90"/>
    <w:rsid w:val="003946AA"/>
    <w:rsid w:val="003976A6"/>
    <w:rsid w:val="003A3715"/>
    <w:rsid w:val="003A3C85"/>
    <w:rsid w:val="003A5111"/>
    <w:rsid w:val="003A59A2"/>
    <w:rsid w:val="003B1D48"/>
    <w:rsid w:val="003B465A"/>
    <w:rsid w:val="003B50F4"/>
    <w:rsid w:val="003B7BEC"/>
    <w:rsid w:val="003C383A"/>
    <w:rsid w:val="003D3E3C"/>
    <w:rsid w:val="003E303E"/>
    <w:rsid w:val="003E5580"/>
    <w:rsid w:val="003E6260"/>
    <w:rsid w:val="003F0013"/>
    <w:rsid w:val="003F4786"/>
    <w:rsid w:val="003F545A"/>
    <w:rsid w:val="003F72F3"/>
    <w:rsid w:val="003F7E9F"/>
    <w:rsid w:val="00404ED1"/>
    <w:rsid w:val="004064E5"/>
    <w:rsid w:val="0041178C"/>
    <w:rsid w:val="00413D6D"/>
    <w:rsid w:val="00414846"/>
    <w:rsid w:val="00414C2D"/>
    <w:rsid w:val="00415185"/>
    <w:rsid w:val="00416402"/>
    <w:rsid w:val="0041755C"/>
    <w:rsid w:val="00417FE0"/>
    <w:rsid w:val="00420737"/>
    <w:rsid w:val="00421DC3"/>
    <w:rsid w:val="004236DC"/>
    <w:rsid w:val="00433955"/>
    <w:rsid w:val="00437332"/>
    <w:rsid w:val="00441DF6"/>
    <w:rsid w:val="00446655"/>
    <w:rsid w:val="00451AC3"/>
    <w:rsid w:val="00453100"/>
    <w:rsid w:val="0045337D"/>
    <w:rsid w:val="004555E5"/>
    <w:rsid w:val="00460D81"/>
    <w:rsid w:val="00465CB6"/>
    <w:rsid w:val="00466DCF"/>
    <w:rsid w:val="004709C1"/>
    <w:rsid w:val="00470D62"/>
    <w:rsid w:val="00470EBD"/>
    <w:rsid w:val="004725FD"/>
    <w:rsid w:val="004727E5"/>
    <w:rsid w:val="0048304E"/>
    <w:rsid w:val="00483BEF"/>
    <w:rsid w:val="00483F2A"/>
    <w:rsid w:val="00485E4C"/>
    <w:rsid w:val="004868A6"/>
    <w:rsid w:val="00486CBB"/>
    <w:rsid w:val="00493FEC"/>
    <w:rsid w:val="00494E1A"/>
    <w:rsid w:val="00495A10"/>
    <w:rsid w:val="004960AD"/>
    <w:rsid w:val="0049753E"/>
    <w:rsid w:val="004A17F9"/>
    <w:rsid w:val="004A32F8"/>
    <w:rsid w:val="004A4C03"/>
    <w:rsid w:val="004A4E23"/>
    <w:rsid w:val="004B78D6"/>
    <w:rsid w:val="004C0247"/>
    <w:rsid w:val="004C2CE0"/>
    <w:rsid w:val="004C3324"/>
    <w:rsid w:val="004C3B24"/>
    <w:rsid w:val="004C5296"/>
    <w:rsid w:val="004C5906"/>
    <w:rsid w:val="004C63CA"/>
    <w:rsid w:val="004C69D6"/>
    <w:rsid w:val="004C7944"/>
    <w:rsid w:val="004D1271"/>
    <w:rsid w:val="004D15DF"/>
    <w:rsid w:val="004D7241"/>
    <w:rsid w:val="004D79B0"/>
    <w:rsid w:val="004E4AEA"/>
    <w:rsid w:val="004E6AF4"/>
    <w:rsid w:val="004E7673"/>
    <w:rsid w:val="004E7BDC"/>
    <w:rsid w:val="004F0A1A"/>
    <w:rsid w:val="004F4F8C"/>
    <w:rsid w:val="004F5A9E"/>
    <w:rsid w:val="005002BE"/>
    <w:rsid w:val="00501835"/>
    <w:rsid w:val="005031F6"/>
    <w:rsid w:val="005055E2"/>
    <w:rsid w:val="00510E56"/>
    <w:rsid w:val="00514CD4"/>
    <w:rsid w:val="00515677"/>
    <w:rsid w:val="005162D5"/>
    <w:rsid w:val="00523F3D"/>
    <w:rsid w:val="00523FB4"/>
    <w:rsid w:val="005263D6"/>
    <w:rsid w:val="00536435"/>
    <w:rsid w:val="00540577"/>
    <w:rsid w:val="00550976"/>
    <w:rsid w:val="00551693"/>
    <w:rsid w:val="00557C2C"/>
    <w:rsid w:val="00557F21"/>
    <w:rsid w:val="00560DB9"/>
    <w:rsid w:val="005626DC"/>
    <w:rsid w:val="00563CC2"/>
    <w:rsid w:val="0056709D"/>
    <w:rsid w:val="00570399"/>
    <w:rsid w:val="00574AD5"/>
    <w:rsid w:val="005760AF"/>
    <w:rsid w:val="00580970"/>
    <w:rsid w:val="00580CF0"/>
    <w:rsid w:val="00584C9D"/>
    <w:rsid w:val="00591D54"/>
    <w:rsid w:val="00592059"/>
    <w:rsid w:val="005A404F"/>
    <w:rsid w:val="005B0022"/>
    <w:rsid w:val="005B02DE"/>
    <w:rsid w:val="005B298B"/>
    <w:rsid w:val="005B3D64"/>
    <w:rsid w:val="005B611D"/>
    <w:rsid w:val="005B6DC8"/>
    <w:rsid w:val="005C0C9D"/>
    <w:rsid w:val="005C30D2"/>
    <w:rsid w:val="005D008A"/>
    <w:rsid w:val="005D00BC"/>
    <w:rsid w:val="005D4B47"/>
    <w:rsid w:val="005E1552"/>
    <w:rsid w:val="005E1CA2"/>
    <w:rsid w:val="005E2EFB"/>
    <w:rsid w:val="005F0065"/>
    <w:rsid w:val="005F1408"/>
    <w:rsid w:val="005F145D"/>
    <w:rsid w:val="005F3554"/>
    <w:rsid w:val="005F3E74"/>
    <w:rsid w:val="005F4D6B"/>
    <w:rsid w:val="006001C2"/>
    <w:rsid w:val="00600D11"/>
    <w:rsid w:val="006026C3"/>
    <w:rsid w:val="006043BB"/>
    <w:rsid w:val="006065E1"/>
    <w:rsid w:val="006070B5"/>
    <w:rsid w:val="00611508"/>
    <w:rsid w:val="006120D5"/>
    <w:rsid w:val="00613C99"/>
    <w:rsid w:val="00614B67"/>
    <w:rsid w:val="00624B61"/>
    <w:rsid w:val="00624CDE"/>
    <w:rsid w:val="006270FE"/>
    <w:rsid w:val="0062723A"/>
    <w:rsid w:val="006308B4"/>
    <w:rsid w:val="0063196A"/>
    <w:rsid w:val="0063199C"/>
    <w:rsid w:val="00633005"/>
    <w:rsid w:val="00633744"/>
    <w:rsid w:val="0063378C"/>
    <w:rsid w:val="0063478B"/>
    <w:rsid w:val="006353CB"/>
    <w:rsid w:val="00635E62"/>
    <w:rsid w:val="0064080F"/>
    <w:rsid w:val="00640A33"/>
    <w:rsid w:val="006426E0"/>
    <w:rsid w:val="006438A1"/>
    <w:rsid w:val="006456FC"/>
    <w:rsid w:val="00645D8A"/>
    <w:rsid w:val="006558F1"/>
    <w:rsid w:val="00660E18"/>
    <w:rsid w:val="00661BB8"/>
    <w:rsid w:val="00661FC9"/>
    <w:rsid w:val="00663EE5"/>
    <w:rsid w:val="00665507"/>
    <w:rsid w:val="00666478"/>
    <w:rsid w:val="006668CC"/>
    <w:rsid w:val="006711BA"/>
    <w:rsid w:val="006755D3"/>
    <w:rsid w:val="00676D40"/>
    <w:rsid w:val="0068432C"/>
    <w:rsid w:val="006915B0"/>
    <w:rsid w:val="00692098"/>
    <w:rsid w:val="00695229"/>
    <w:rsid w:val="00697158"/>
    <w:rsid w:val="00697757"/>
    <w:rsid w:val="006A0B8E"/>
    <w:rsid w:val="006A55C2"/>
    <w:rsid w:val="006A5A85"/>
    <w:rsid w:val="006B1331"/>
    <w:rsid w:val="006B52FE"/>
    <w:rsid w:val="006B7966"/>
    <w:rsid w:val="006C19D4"/>
    <w:rsid w:val="006C2837"/>
    <w:rsid w:val="006C2DFE"/>
    <w:rsid w:val="006C7584"/>
    <w:rsid w:val="006D0095"/>
    <w:rsid w:val="006D0622"/>
    <w:rsid w:val="006D1E73"/>
    <w:rsid w:val="006D26DD"/>
    <w:rsid w:val="006D4255"/>
    <w:rsid w:val="006D7433"/>
    <w:rsid w:val="006D74A8"/>
    <w:rsid w:val="006E251D"/>
    <w:rsid w:val="006E3570"/>
    <w:rsid w:val="006F081D"/>
    <w:rsid w:val="006F58EB"/>
    <w:rsid w:val="0070314D"/>
    <w:rsid w:val="00704CDB"/>
    <w:rsid w:val="00707BCA"/>
    <w:rsid w:val="00717081"/>
    <w:rsid w:val="00720742"/>
    <w:rsid w:val="0072080C"/>
    <w:rsid w:val="007236DF"/>
    <w:rsid w:val="00724366"/>
    <w:rsid w:val="00725ED4"/>
    <w:rsid w:val="007263E7"/>
    <w:rsid w:val="007319F2"/>
    <w:rsid w:val="0073207B"/>
    <w:rsid w:val="0073359B"/>
    <w:rsid w:val="00734502"/>
    <w:rsid w:val="007349F1"/>
    <w:rsid w:val="00735014"/>
    <w:rsid w:val="007366FF"/>
    <w:rsid w:val="00736F03"/>
    <w:rsid w:val="007379A2"/>
    <w:rsid w:val="007404F6"/>
    <w:rsid w:val="007451B1"/>
    <w:rsid w:val="007452F6"/>
    <w:rsid w:val="007518D2"/>
    <w:rsid w:val="00751EED"/>
    <w:rsid w:val="00751F80"/>
    <w:rsid w:val="00752DBB"/>
    <w:rsid w:val="00753A5E"/>
    <w:rsid w:val="00757BD8"/>
    <w:rsid w:val="007717A3"/>
    <w:rsid w:val="00772A65"/>
    <w:rsid w:val="007747C7"/>
    <w:rsid w:val="00775C05"/>
    <w:rsid w:val="00780BC9"/>
    <w:rsid w:val="007814FE"/>
    <w:rsid w:val="007827EA"/>
    <w:rsid w:val="007909DB"/>
    <w:rsid w:val="007926C6"/>
    <w:rsid w:val="00792C2B"/>
    <w:rsid w:val="00793590"/>
    <w:rsid w:val="007A36AE"/>
    <w:rsid w:val="007A3CAA"/>
    <w:rsid w:val="007A40F7"/>
    <w:rsid w:val="007A4B97"/>
    <w:rsid w:val="007A5E65"/>
    <w:rsid w:val="007A6314"/>
    <w:rsid w:val="007A746C"/>
    <w:rsid w:val="007B39BA"/>
    <w:rsid w:val="007B423A"/>
    <w:rsid w:val="007C1829"/>
    <w:rsid w:val="007C4BD5"/>
    <w:rsid w:val="007C55FB"/>
    <w:rsid w:val="007C5E59"/>
    <w:rsid w:val="007C61A1"/>
    <w:rsid w:val="007D42EA"/>
    <w:rsid w:val="007D61B1"/>
    <w:rsid w:val="007D69F6"/>
    <w:rsid w:val="007D7C41"/>
    <w:rsid w:val="007E197D"/>
    <w:rsid w:val="007E21E1"/>
    <w:rsid w:val="007E4C4E"/>
    <w:rsid w:val="007E4DDF"/>
    <w:rsid w:val="007F4550"/>
    <w:rsid w:val="007F7544"/>
    <w:rsid w:val="007F78D5"/>
    <w:rsid w:val="00800C1E"/>
    <w:rsid w:val="00800D00"/>
    <w:rsid w:val="008034CC"/>
    <w:rsid w:val="00804B20"/>
    <w:rsid w:val="0080605E"/>
    <w:rsid w:val="00820884"/>
    <w:rsid w:val="0082262B"/>
    <w:rsid w:val="0082347A"/>
    <w:rsid w:val="00831B40"/>
    <w:rsid w:val="00835386"/>
    <w:rsid w:val="008359A9"/>
    <w:rsid w:val="008416B4"/>
    <w:rsid w:val="00846710"/>
    <w:rsid w:val="00847C65"/>
    <w:rsid w:val="00852ED0"/>
    <w:rsid w:val="008569F1"/>
    <w:rsid w:val="00864768"/>
    <w:rsid w:val="0086564C"/>
    <w:rsid w:val="00866777"/>
    <w:rsid w:val="00866CAA"/>
    <w:rsid w:val="00870FC9"/>
    <w:rsid w:val="00871588"/>
    <w:rsid w:val="008719FE"/>
    <w:rsid w:val="0087414B"/>
    <w:rsid w:val="00875808"/>
    <w:rsid w:val="00876E0C"/>
    <w:rsid w:val="00881CBA"/>
    <w:rsid w:val="00882830"/>
    <w:rsid w:val="00882E4E"/>
    <w:rsid w:val="008830A0"/>
    <w:rsid w:val="0088560E"/>
    <w:rsid w:val="00886130"/>
    <w:rsid w:val="00892156"/>
    <w:rsid w:val="008927D4"/>
    <w:rsid w:val="00892F51"/>
    <w:rsid w:val="0089365D"/>
    <w:rsid w:val="00894A72"/>
    <w:rsid w:val="00894F1D"/>
    <w:rsid w:val="00895A8C"/>
    <w:rsid w:val="008A28C4"/>
    <w:rsid w:val="008A5B29"/>
    <w:rsid w:val="008A5D00"/>
    <w:rsid w:val="008A680E"/>
    <w:rsid w:val="008A7122"/>
    <w:rsid w:val="008A7E9D"/>
    <w:rsid w:val="008B069C"/>
    <w:rsid w:val="008B190D"/>
    <w:rsid w:val="008B321C"/>
    <w:rsid w:val="008C1925"/>
    <w:rsid w:val="008C1B43"/>
    <w:rsid w:val="008C2712"/>
    <w:rsid w:val="008C39BA"/>
    <w:rsid w:val="008C4863"/>
    <w:rsid w:val="008C5887"/>
    <w:rsid w:val="008C6BFE"/>
    <w:rsid w:val="008D5391"/>
    <w:rsid w:val="008D682A"/>
    <w:rsid w:val="008D6EBC"/>
    <w:rsid w:val="008E0E31"/>
    <w:rsid w:val="008E1B36"/>
    <w:rsid w:val="008E34F7"/>
    <w:rsid w:val="008E3983"/>
    <w:rsid w:val="008E5918"/>
    <w:rsid w:val="008E72CD"/>
    <w:rsid w:val="008F1B1D"/>
    <w:rsid w:val="008F1FFD"/>
    <w:rsid w:val="008F3F1D"/>
    <w:rsid w:val="008F7EB1"/>
    <w:rsid w:val="00900393"/>
    <w:rsid w:val="009004E2"/>
    <w:rsid w:val="009024CE"/>
    <w:rsid w:val="00910A46"/>
    <w:rsid w:val="00913502"/>
    <w:rsid w:val="009139BD"/>
    <w:rsid w:val="00913CEA"/>
    <w:rsid w:val="00916A7A"/>
    <w:rsid w:val="0091700C"/>
    <w:rsid w:val="0092097C"/>
    <w:rsid w:val="009235B1"/>
    <w:rsid w:val="00924366"/>
    <w:rsid w:val="00924664"/>
    <w:rsid w:val="00925FED"/>
    <w:rsid w:val="00926FBC"/>
    <w:rsid w:val="00927E82"/>
    <w:rsid w:val="00933E3D"/>
    <w:rsid w:val="00934913"/>
    <w:rsid w:val="00937434"/>
    <w:rsid w:val="00940FF7"/>
    <w:rsid w:val="009437C6"/>
    <w:rsid w:val="0094402F"/>
    <w:rsid w:val="00946B66"/>
    <w:rsid w:val="00946DAF"/>
    <w:rsid w:val="0094767B"/>
    <w:rsid w:val="00950FE2"/>
    <w:rsid w:val="00952CB2"/>
    <w:rsid w:val="009532E3"/>
    <w:rsid w:val="00953F26"/>
    <w:rsid w:val="009573F2"/>
    <w:rsid w:val="00963E22"/>
    <w:rsid w:val="0097387C"/>
    <w:rsid w:val="00974CDC"/>
    <w:rsid w:val="009811FE"/>
    <w:rsid w:val="00987C7C"/>
    <w:rsid w:val="00990FE5"/>
    <w:rsid w:val="00991A97"/>
    <w:rsid w:val="0099242C"/>
    <w:rsid w:val="0099397E"/>
    <w:rsid w:val="00994115"/>
    <w:rsid w:val="00995D9C"/>
    <w:rsid w:val="0099790E"/>
    <w:rsid w:val="009A1D84"/>
    <w:rsid w:val="009A3F0C"/>
    <w:rsid w:val="009A4800"/>
    <w:rsid w:val="009A6B43"/>
    <w:rsid w:val="009B0361"/>
    <w:rsid w:val="009B0B34"/>
    <w:rsid w:val="009B1D6E"/>
    <w:rsid w:val="009B5342"/>
    <w:rsid w:val="009B6040"/>
    <w:rsid w:val="009B7A6A"/>
    <w:rsid w:val="009C1A53"/>
    <w:rsid w:val="009C2002"/>
    <w:rsid w:val="009C245F"/>
    <w:rsid w:val="009C5092"/>
    <w:rsid w:val="009D12CE"/>
    <w:rsid w:val="009D615F"/>
    <w:rsid w:val="009E6C2B"/>
    <w:rsid w:val="009F018B"/>
    <w:rsid w:val="009F0F05"/>
    <w:rsid w:val="009F4B8F"/>
    <w:rsid w:val="009F6494"/>
    <w:rsid w:val="009F6515"/>
    <w:rsid w:val="009F6C11"/>
    <w:rsid w:val="009F6D74"/>
    <w:rsid w:val="00A02AAD"/>
    <w:rsid w:val="00A04296"/>
    <w:rsid w:val="00A04586"/>
    <w:rsid w:val="00A0500D"/>
    <w:rsid w:val="00A055B0"/>
    <w:rsid w:val="00A06070"/>
    <w:rsid w:val="00A062D0"/>
    <w:rsid w:val="00A0790B"/>
    <w:rsid w:val="00A10984"/>
    <w:rsid w:val="00A1513D"/>
    <w:rsid w:val="00A1578A"/>
    <w:rsid w:val="00A17C8D"/>
    <w:rsid w:val="00A20132"/>
    <w:rsid w:val="00A23CA0"/>
    <w:rsid w:val="00A24E2B"/>
    <w:rsid w:val="00A25395"/>
    <w:rsid w:val="00A27286"/>
    <w:rsid w:val="00A27C66"/>
    <w:rsid w:val="00A319D4"/>
    <w:rsid w:val="00A34607"/>
    <w:rsid w:val="00A349B7"/>
    <w:rsid w:val="00A3624D"/>
    <w:rsid w:val="00A37839"/>
    <w:rsid w:val="00A42103"/>
    <w:rsid w:val="00A42326"/>
    <w:rsid w:val="00A44B74"/>
    <w:rsid w:val="00A46FB0"/>
    <w:rsid w:val="00A5232B"/>
    <w:rsid w:val="00A55BC2"/>
    <w:rsid w:val="00A60C6B"/>
    <w:rsid w:val="00A61BC8"/>
    <w:rsid w:val="00A67011"/>
    <w:rsid w:val="00A67F14"/>
    <w:rsid w:val="00A72AA6"/>
    <w:rsid w:val="00A72E3B"/>
    <w:rsid w:val="00A75322"/>
    <w:rsid w:val="00A76037"/>
    <w:rsid w:val="00A76167"/>
    <w:rsid w:val="00A7658E"/>
    <w:rsid w:val="00A773AD"/>
    <w:rsid w:val="00A77D4A"/>
    <w:rsid w:val="00A80AF4"/>
    <w:rsid w:val="00A822D2"/>
    <w:rsid w:val="00A84A86"/>
    <w:rsid w:val="00A909EE"/>
    <w:rsid w:val="00A92BC5"/>
    <w:rsid w:val="00A9473D"/>
    <w:rsid w:val="00AA27F4"/>
    <w:rsid w:val="00AA3FF9"/>
    <w:rsid w:val="00AA7F00"/>
    <w:rsid w:val="00AB2F15"/>
    <w:rsid w:val="00AB4571"/>
    <w:rsid w:val="00AB4679"/>
    <w:rsid w:val="00AC11BE"/>
    <w:rsid w:val="00AC3361"/>
    <w:rsid w:val="00AC6DD1"/>
    <w:rsid w:val="00AC7332"/>
    <w:rsid w:val="00AD0AE6"/>
    <w:rsid w:val="00AD213C"/>
    <w:rsid w:val="00AD30A2"/>
    <w:rsid w:val="00AD364D"/>
    <w:rsid w:val="00AD3930"/>
    <w:rsid w:val="00AD44D9"/>
    <w:rsid w:val="00AD74C7"/>
    <w:rsid w:val="00AD7C37"/>
    <w:rsid w:val="00AF12D4"/>
    <w:rsid w:val="00AF19F9"/>
    <w:rsid w:val="00AF3CAD"/>
    <w:rsid w:val="00AF69AB"/>
    <w:rsid w:val="00AF6B9A"/>
    <w:rsid w:val="00B03F9D"/>
    <w:rsid w:val="00B04393"/>
    <w:rsid w:val="00B06C5A"/>
    <w:rsid w:val="00B11309"/>
    <w:rsid w:val="00B12387"/>
    <w:rsid w:val="00B13517"/>
    <w:rsid w:val="00B13C5D"/>
    <w:rsid w:val="00B16A8F"/>
    <w:rsid w:val="00B170B2"/>
    <w:rsid w:val="00B17693"/>
    <w:rsid w:val="00B2094C"/>
    <w:rsid w:val="00B24E36"/>
    <w:rsid w:val="00B25760"/>
    <w:rsid w:val="00B26862"/>
    <w:rsid w:val="00B27A71"/>
    <w:rsid w:val="00B31CF3"/>
    <w:rsid w:val="00B33143"/>
    <w:rsid w:val="00B41264"/>
    <w:rsid w:val="00B44952"/>
    <w:rsid w:val="00B44B48"/>
    <w:rsid w:val="00B45328"/>
    <w:rsid w:val="00B52563"/>
    <w:rsid w:val="00B525E4"/>
    <w:rsid w:val="00B53FB3"/>
    <w:rsid w:val="00B606B0"/>
    <w:rsid w:val="00B67DE9"/>
    <w:rsid w:val="00B80964"/>
    <w:rsid w:val="00B90778"/>
    <w:rsid w:val="00B9530C"/>
    <w:rsid w:val="00B972E7"/>
    <w:rsid w:val="00B9770E"/>
    <w:rsid w:val="00B97A30"/>
    <w:rsid w:val="00BA09F1"/>
    <w:rsid w:val="00BA162B"/>
    <w:rsid w:val="00BA6369"/>
    <w:rsid w:val="00BA65B9"/>
    <w:rsid w:val="00BA7373"/>
    <w:rsid w:val="00BB195B"/>
    <w:rsid w:val="00BB2075"/>
    <w:rsid w:val="00BB4F65"/>
    <w:rsid w:val="00BB6F18"/>
    <w:rsid w:val="00BB7F4D"/>
    <w:rsid w:val="00BC0FBC"/>
    <w:rsid w:val="00BC4234"/>
    <w:rsid w:val="00BC4549"/>
    <w:rsid w:val="00BC5FFE"/>
    <w:rsid w:val="00BC746B"/>
    <w:rsid w:val="00BD7436"/>
    <w:rsid w:val="00BE05D6"/>
    <w:rsid w:val="00BE06AF"/>
    <w:rsid w:val="00BE1DBB"/>
    <w:rsid w:val="00BE27CF"/>
    <w:rsid w:val="00BE3A83"/>
    <w:rsid w:val="00BE43F4"/>
    <w:rsid w:val="00BE5B1C"/>
    <w:rsid w:val="00BE6573"/>
    <w:rsid w:val="00BE6AE1"/>
    <w:rsid w:val="00BF1E92"/>
    <w:rsid w:val="00BF385F"/>
    <w:rsid w:val="00BF390A"/>
    <w:rsid w:val="00BF5674"/>
    <w:rsid w:val="00BF6BC9"/>
    <w:rsid w:val="00BF6DCB"/>
    <w:rsid w:val="00C021ED"/>
    <w:rsid w:val="00C022EA"/>
    <w:rsid w:val="00C07CA0"/>
    <w:rsid w:val="00C11652"/>
    <w:rsid w:val="00C153D2"/>
    <w:rsid w:val="00C170DF"/>
    <w:rsid w:val="00C23936"/>
    <w:rsid w:val="00C23D35"/>
    <w:rsid w:val="00C23EE8"/>
    <w:rsid w:val="00C25282"/>
    <w:rsid w:val="00C26204"/>
    <w:rsid w:val="00C27287"/>
    <w:rsid w:val="00C27BD1"/>
    <w:rsid w:val="00C346B8"/>
    <w:rsid w:val="00C35EA6"/>
    <w:rsid w:val="00C367B6"/>
    <w:rsid w:val="00C44997"/>
    <w:rsid w:val="00C472A7"/>
    <w:rsid w:val="00C53B2D"/>
    <w:rsid w:val="00C53CBE"/>
    <w:rsid w:val="00C57388"/>
    <w:rsid w:val="00C5751A"/>
    <w:rsid w:val="00C62A56"/>
    <w:rsid w:val="00C70825"/>
    <w:rsid w:val="00C74511"/>
    <w:rsid w:val="00C74DBB"/>
    <w:rsid w:val="00C767C2"/>
    <w:rsid w:val="00C80898"/>
    <w:rsid w:val="00C85BC6"/>
    <w:rsid w:val="00C90C1F"/>
    <w:rsid w:val="00C934B2"/>
    <w:rsid w:val="00C95445"/>
    <w:rsid w:val="00CA23A7"/>
    <w:rsid w:val="00CA4DD2"/>
    <w:rsid w:val="00CA7B2B"/>
    <w:rsid w:val="00CB2450"/>
    <w:rsid w:val="00CB2B12"/>
    <w:rsid w:val="00CB38BF"/>
    <w:rsid w:val="00CB41BE"/>
    <w:rsid w:val="00CB46DD"/>
    <w:rsid w:val="00CC2BBC"/>
    <w:rsid w:val="00CC4574"/>
    <w:rsid w:val="00CC4F48"/>
    <w:rsid w:val="00CC55F7"/>
    <w:rsid w:val="00CC6CDC"/>
    <w:rsid w:val="00CD068E"/>
    <w:rsid w:val="00CD18E2"/>
    <w:rsid w:val="00CD52EC"/>
    <w:rsid w:val="00CD58C1"/>
    <w:rsid w:val="00CD5DE7"/>
    <w:rsid w:val="00CD689D"/>
    <w:rsid w:val="00CD6EDD"/>
    <w:rsid w:val="00CD702A"/>
    <w:rsid w:val="00CE01AF"/>
    <w:rsid w:val="00CE19FF"/>
    <w:rsid w:val="00CE33C2"/>
    <w:rsid w:val="00CF10E4"/>
    <w:rsid w:val="00CF13D3"/>
    <w:rsid w:val="00CF62FD"/>
    <w:rsid w:val="00CF69A3"/>
    <w:rsid w:val="00CF701A"/>
    <w:rsid w:val="00CF743F"/>
    <w:rsid w:val="00D03C75"/>
    <w:rsid w:val="00D05899"/>
    <w:rsid w:val="00D05CDB"/>
    <w:rsid w:val="00D1360F"/>
    <w:rsid w:val="00D14936"/>
    <w:rsid w:val="00D21491"/>
    <w:rsid w:val="00D2246E"/>
    <w:rsid w:val="00D22892"/>
    <w:rsid w:val="00D279E6"/>
    <w:rsid w:val="00D27BBE"/>
    <w:rsid w:val="00D35B93"/>
    <w:rsid w:val="00D405B1"/>
    <w:rsid w:val="00D42714"/>
    <w:rsid w:val="00D44600"/>
    <w:rsid w:val="00D447D3"/>
    <w:rsid w:val="00D44A29"/>
    <w:rsid w:val="00D505BA"/>
    <w:rsid w:val="00D54E3D"/>
    <w:rsid w:val="00D56DC4"/>
    <w:rsid w:val="00D6728E"/>
    <w:rsid w:val="00D71282"/>
    <w:rsid w:val="00D71E05"/>
    <w:rsid w:val="00D72AB2"/>
    <w:rsid w:val="00D730C4"/>
    <w:rsid w:val="00D7450D"/>
    <w:rsid w:val="00D75D0F"/>
    <w:rsid w:val="00D75EC3"/>
    <w:rsid w:val="00D80E84"/>
    <w:rsid w:val="00D8106E"/>
    <w:rsid w:val="00D828CC"/>
    <w:rsid w:val="00D94810"/>
    <w:rsid w:val="00D959B2"/>
    <w:rsid w:val="00DA4CD1"/>
    <w:rsid w:val="00DA7B08"/>
    <w:rsid w:val="00DC2A78"/>
    <w:rsid w:val="00DC54F5"/>
    <w:rsid w:val="00DC6606"/>
    <w:rsid w:val="00DC72B1"/>
    <w:rsid w:val="00DD31AF"/>
    <w:rsid w:val="00DD5647"/>
    <w:rsid w:val="00DD7E26"/>
    <w:rsid w:val="00DD7F35"/>
    <w:rsid w:val="00DE1EF1"/>
    <w:rsid w:val="00DE7C17"/>
    <w:rsid w:val="00DF0599"/>
    <w:rsid w:val="00DF5CD7"/>
    <w:rsid w:val="00E005CA"/>
    <w:rsid w:val="00E01C68"/>
    <w:rsid w:val="00E01F6D"/>
    <w:rsid w:val="00E05E63"/>
    <w:rsid w:val="00E06D8C"/>
    <w:rsid w:val="00E12A22"/>
    <w:rsid w:val="00E12D56"/>
    <w:rsid w:val="00E143AF"/>
    <w:rsid w:val="00E17759"/>
    <w:rsid w:val="00E2138D"/>
    <w:rsid w:val="00E24788"/>
    <w:rsid w:val="00E2618E"/>
    <w:rsid w:val="00E3283A"/>
    <w:rsid w:val="00E35A20"/>
    <w:rsid w:val="00E3657A"/>
    <w:rsid w:val="00E373F9"/>
    <w:rsid w:val="00E400C6"/>
    <w:rsid w:val="00E40C76"/>
    <w:rsid w:val="00E445C5"/>
    <w:rsid w:val="00E51FA3"/>
    <w:rsid w:val="00E525BF"/>
    <w:rsid w:val="00E53226"/>
    <w:rsid w:val="00E60DF2"/>
    <w:rsid w:val="00E61CEC"/>
    <w:rsid w:val="00E6674E"/>
    <w:rsid w:val="00E74A00"/>
    <w:rsid w:val="00E75532"/>
    <w:rsid w:val="00E77357"/>
    <w:rsid w:val="00E77A89"/>
    <w:rsid w:val="00E8524A"/>
    <w:rsid w:val="00E86A46"/>
    <w:rsid w:val="00E86C98"/>
    <w:rsid w:val="00E90ED7"/>
    <w:rsid w:val="00E91CD5"/>
    <w:rsid w:val="00E937DE"/>
    <w:rsid w:val="00E93C72"/>
    <w:rsid w:val="00E955CB"/>
    <w:rsid w:val="00EA237C"/>
    <w:rsid w:val="00EA2FBD"/>
    <w:rsid w:val="00EA54F9"/>
    <w:rsid w:val="00EA655F"/>
    <w:rsid w:val="00EA70FC"/>
    <w:rsid w:val="00EB056D"/>
    <w:rsid w:val="00EB3E61"/>
    <w:rsid w:val="00EB50D7"/>
    <w:rsid w:val="00EC2E11"/>
    <w:rsid w:val="00EC48DB"/>
    <w:rsid w:val="00EC7D1D"/>
    <w:rsid w:val="00ED1990"/>
    <w:rsid w:val="00ED2D9D"/>
    <w:rsid w:val="00ED36DC"/>
    <w:rsid w:val="00ED398B"/>
    <w:rsid w:val="00ED706C"/>
    <w:rsid w:val="00EE1724"/>
    <w:rsid w:val="00EE47F7"/>
    <w:rsid w:val="00EE7733"/>
    <w:rsid w:val="00EE7D60"/>
    <w:rsid w:val="00EF051D"/>
    <w:rsid w:val="00EF6415"/>
    <w:rsid w:val="00F00B83"/>
    <w:rsid w:val="00F01C35"/>
    <w:rsid w:val="00F03D76"/>
    <w:rsid w:val="00F04831"/>
    <w:rsid w:val="00F06C95"/>
    <w:rsid w:val="00F07DA4"/>
    <w:rsid w:val="00F10B05"/>
    <w:rsid w:val="00F119F4"/>
    <w:rsid w:val="00F13631"/>
    <w:rsid w:val="00F17541"/>
    <w:rsid w:val="00F2712E"/>
    <w:rsid w:val="00F27570"/>
    <w:rsid w:val="00F31062"/>
    <w:rsid w:val="00F34990"/>
    <w:rsid w:val="00F35E15"/>
    <w:rsid w:val="00F37237"/>
    <w:rsid w:val="00F40B69"/>
    <w:rsid w:val="00F42146"/>
    <w:rsid w:val="00F424CB"/>
    <w:rsid w:val="00F45D19"/>
    <w:rsid w:val="00F47532"/>
    <w:rsid w:val="00F50133"/>
    <w:rsid w:val="00F517E0"/>
    <w:rsid w:val="00F51EC4"/>
    <w:rsid w:val="00F605A2"/>
    <w:rsid w:val="00F61B11"/>
    <w:rsid w:val="00F62D20"/>
    <w:rsid w:val="00F635CA"/>
    <w:rsid w:val="00F712F4"/>
    <w:rsid w:val="00F72EF1"/>
    <w:rsid w:val="00F73326"/>
    <w:rsid w:val="00F77CB9"/>
    <w:rsid w:val="00F81BEC"/>
    <w:rsid w:val="00F828B3"/>
    <w:rsid w:val="00F83F27"/>
    <w:rsid w:val="00F84213"/>
    <w:rsid w:val="00F850E4"/>
    <w:rsid w:val="00F86891"/>
    <w:rsid w:val="00F86DA9"/>
    <w:rsid w:val="00F902FB"/>
    <w:rsid w:val="00F97CA9"/>
    <w:rsid w:val="00FB1341"/>
    <w:rsid w:val="00FB45A6"/>
    <w:rsid w:val="00FB496E"/>
    <w:rsid w:val="00FB679E"/>
    <w:rsid w:val="00FB77B8"/>
    <w:rsid w:val="00FC3AFB"/>
    <w:rsid w:val="00FC4114"/>
    <w:rsid w:val="00FD02D2"/>
    <w:rsid w:val="00FD0EA0"/>
    <w:rsid w:val="00FD0F2A"/>
    <w:rsid w:val="00FD2103"/>
    <w:rsid w:val="00FD52D1"/>
    <w:rsid w:val="00FD5870"/>
    <w:rsid w:val="00FE64B3"/>
    <w:rsid w:val="00FE6902"/>
    <w:rsid w:val="00FF3146"/>
    <w:rsid w:val="00FF3277"/>
    <w:rsid w:val="00FF43C6"/>
    <w:rsid w:val="00FF624B"/>
    <w:rsid w:val="0271CFE3"/>
    <w:rsid w:val="0339BCB1"/>
    <w:rsid w:val="039804D5"/>
    <w:rsid w:val="03B59C8C"/>
    <w:rsid w:val="040C3999"/>
    <w:rsid w:val="04B1288A"/>
    <w:rsid w:val="04DF66C2"/>
    <w:rsid w:val="04F2B629"/>
    <w:rsid w:val="04F89F0F"/>
    <w:rsid w:val="0539C228"/>
    <w:rsid w:val="05B8E422"/>
    <w:rsid w:val="0615D47E"/>
    <w:rsid w:val="0876AB49"/>
    <w:rsid w:val="089FC258"/>
    <w:rsid w:val="091C4889"/>
    <w:rsid w:val="09556C58"/>
    <w:rsid w:val="09F6B19E"/>
    <w:rsid w:val="0A560BEC"/>
    <w:rsid w:val="0C7C2C5D"/>
    <w:rsid w:val="0DC3C336"/>
    <w:rsid w:val="0DDB8ACD"/>
    <w:rsid w:val="0E20B392"/>
    <w:rsid w:val="0E2E1FA3"/>
    <w:rsid w:val="0F241DC5"/>
    <w:rsid w:val="0FB30F49"/>
    <w:rsid w:val="0FF86420"/>
    <w:rsid w:val="0FFA8A76"/>
    <w:rsid w:val="0FFCAFD5"/>
    <w:rsid w:val="105A50A8"/>
    <w:rsid w:val="1082B001"/>
    <w:rsid w:val="10A9567A"/>
    <w:rsid w:val="1127655B"/>
    <w:rsid w:val="11F14C54"/>
    <w:rsid w:val="12FDF4B0"/>
    <w:rsid w:val="138018F8"/>
    <w:rsid w:val="14317123"/>
    <w:rsid w:val="14A30219"/>
    <w:rsid w:val="15000CD3"/>
    <w:rsid w:val="1553DD2F"/>
    <w:rsid w:val="15893726"/>
    <w:rsid w:val="15956B53"/>
    <w:rsid w:val="1627E39A"/>
    <w:rsid w:val="162C42D1"/>
    <w:rsid w:val="16BB23D6"/>
    <w:rsid w:val="16E75830"/>
    <w:rsid w:val="175B95B4"/>
    <w:rsid w:val="19244797"/>
    <w:rsid w:val="198E2217"/>
    <w:rsid w:val="1A09B2F3"/>
    <w:rsid w:val="1A929EFE"/>
    <w:rsid w:val="1AC38553"/>
    <w:rsid w:val="1AC3A6AA"/>
    <w:rsid w:val="1AFAD1A2"/>
    <w:rsid w:val="1BD96122"/>
    <w:rsid w:val="1CD64AF7"/>
    <w:rsid w:val="1D128B12"/>
    <w:rsid w:val="1D9C78F0"/>
    <w:rsid w:val="1DAFB4F0"/>
    <w:rsid w:val="1FA8D561"/>
    <w:rsid w:val="1FAB5354"/>
    <w:rsid w:val="206C6285"/>
    <w:rsid w:val="20876ED3"/>
    <w:rsid w:val="2191C2AD"/>
    <w:rsid w:val="22838F0E"/>
    <w:rsid w:val="22884827"/>
    <w:rsid w:val="22AD8AF4"/>
    <w:rsid w:val="2314D50C"/>
    <w:rsid w:val="239B7683"/>
    <w:rsid w:val="2408586A"/>
    <w:rsid w:val="265DB847"/>
    <w:rsid w:val="267F92D5"/>
    <w:rsid w:val="2707B293"/>
    <w:rsid w:val="27692F9F"/>
    <w:rsid w:val="27E20A83"/>
    <w:rsid w:val="290AFA29"/>
    <w:rsid w:val="292D16AA"/>
    <w:rsid w:val="2B0F00C1"/>
    <w:rsid w:val="2C9EF3CF"/>
    <w:rsid w:val="2CB3F6C6"/>
    <w:rsid w:val="2D36B7D4"/>
    <w:rsid w:val="2D4010D1"/>
    <w:rsid w:val="2D48C7A5"/>
    <w:rsid w:val="2DA8BBAF"/>
    <w:rsid w:val="2DC9FEAF"/>
    <w:rsid w:val="2DD608FF"/>
    <w:rsid w:val="2E95897D"/>
    <w:rsid w:val="2FCE4264"/>
    <w:rsid w:val="2FF214BE"/>
    <w:rsid w:val="3018D1A7"/>
    <w:rsid w:val="3172C999"/>
    <w:rsid w:val="32D70F67"/>
    <w:rsid w:val="34A9D2E3"/>
    <w:rsid w:val="357A84CD"/>
    <w:rsid w:val="35C96468"/>
    <w:rsid w:val="35E0339E"/>
    <w:rsid w:val="36144201"/>
    <w:rsid w:val="36B82F2D"/>
    <w:rsid w:val="370F7E01"/>
    <w:rsid w:val="375A1678"/>
    <w:rsid w:val="394564A1"/>
    <w:rsid w:val="396A058A"/>
    <w:rsid w:val="39B14125"/>
    <w:rsid w:val="3A1C0A00"/>
    <w:rsid w:val="3A342F66"/>
    <w:rsid w:val="3A88EAB6"/>
    <w:rsid w:val="3AEF8618"/>
    <w:rsid w:val="3B2B3D98"/>
    <w:rsid w:val="3B9D2509"/>
    <w:rsid w:val="3C43CB49"/>
    <w:rsid w:val="3E496016"/>
    <w:rsid w:val="3E7D7AF9"/>
    <w:rsid w:val="3FE36A0F"/>
    <w:rsid w:val="40153808"/>
    <w:rsid w:val="402860FE"/>
    <w:rsid w:val="40367960"/>
    <w:rsid w:val="40A46075"/>
    <w:rsid w:val="413F8379"/>
    <w:rsid w:val="4155523A"/>
    <w:rsid w:val="4263BACA"/>
    <w:rsid w:val="42D16729"/>
    <w:rsid w:val="42F7B72E"/>
    <w:rsid w:val="44AEEE4C"/>
    <w:rsid w:val="458328E9"/>
    <w:rsid w:val="45B0FBD2"/>
    <w:rsid w:val="46846580"/>
    <w:rsid w:val="46940639"/>
    <w:rsid w:val="46D2B3AD"/>
    <w:rsid w:val="477794AB"/>
    <w:rsid w:val="47F6BCF7"/>
    <w:rsid w:val="482C4FA6"/>
    <w:rsid w:val="496AFDD5"/>
    <w:rsid w:val="4A495B98"/>
    <w:rsid w:val="4C5D1030"/>
    <w:rsid w:val="4DBC950F"/>
    <w:rsid w:val="4DF33CFD"/>
    <w:rsid w:val="4DF65836"/>
    <w:rsid w:val="4E0DCBBF"/>
    <w:rsid w:val="4E326EB4"/>
    <w:rsid w:val="4E3B6CED"/>
    <w:rsid w:val="4E546F2C"/>
    <w:rsid w:val="4E7BDE03"/>
    <w:rsid w:val="4ECBB065"/>
    <w:rsid w:val="5059D1FC"/>
    <w:rsid w:val="50ECD948"/>
    <w:rsid w:val="5139F0FE"/>
    <w:rsid w:val="5170A47F"/>
    <w:rsid w:val="517ACCF5"/>
    <w:rsid w:val="52CC96DE"/>
    <w:rsid w:val="52EB08BC"/>
    <w:rsid w:val="5302D053"/>
    <w:rsid w:val="536586E4"/>
    <w:rsid w:val="54699901"/>
    <w:rsid w:val="549FBA3B"/>
    <w:rsid w:val="54BC43B0"/>
    <w:rsid w:val="5552FB63"/>
    <w:rsid w:val="560B6EF3"/>
    <w:rsid w:val="56E8FEE1"/>
    <w:rsid w:val="57B6F1FB"/>
    <w:rsid w:val="57BEACB0"/>
    <w:rsid w:val="5884CF42"/>
    <w:rsid w:val="5954BD90"/>
    <w:rsid w:val="59744714"/>
    <w:rsid w:val="5B1C0102"/>
    <w:rsid w:val="5BD7F600"/>
    <w:rsid w:val="5C3E5522"/>
    <w:rsid w:val="5CB92056"/>
    <w:rsid w:val="5CC8DE2D"/>
    <w:rsid w:val="5D4F99B1"/>
    <w:rsid w:val="5D9CAD35"/>
    <w:rsid w:val="5E89A4D2"/>
    <w:rsid w:val="5F26010D"/>
    <w:rsid w:val="605238D0"/>
    <w:rsid w:val="60DB73FB"/>
    <w:rsid w:val="6100A55C"/>
    <w:rsid w:val="61594B7E"/>
    <w:rsid w:val="6193BB68"/>
    <w:rsid w:val="61D1004B"/>
    <w:rsid w:val="6282CD05"/>
    <w:rsid w:val="628739A8"/>
    <w:rsid w:val="637A7705"/>
    <w:rsid w:val="64835B3E"/>
    <w:rsid w:val="64B13E13"/>
    <w:rsid w:val="6513E986"/>
    <w:rsid w:val="65544DE9"/>
    <w:rsid w:val="6617DE7E"/>
    <w:rsid w:val="66A49B96"/>
    <w:rsid w:val="6777E01E"/>
    <w:rsid w:val="6811D9E6"/>
    <w:rsid w:val="683EFBBF"/>
    <w:rsid w:val="6871F027"/>
    <w:rsid w:val="699077E3"/>
    <w:rsid w:val="69A71D88"/>
    <w:rsid w:val="69E4872A"/>
    <w:rsid w:val="6A9021AC"/>
    <w:rsid w:val="6AD1B1DD"/>
    <w:rsid w:val="6AE465AE"/>
    <w:rsid w:val="6B8D10CE"/>
    <w:rsid w:val="6BD207BD"/>
    <w:rsid w:val="6BE5BD07"/>
    <w:rsid w:val="6BEA012A"/>
    <w:rsid w:val="6C705218"/>
    <w:rsid w:val="6CED6B5D"/>
    <w:rsid w:val="6D0BC015"/>
    <w:rsid w:val="6DD5F1A8"/>
    <w:rsid w:val="6E924585"/>
    <w:rsid w:val="6EDF1A1A"/>
    <w:rsid w:val="6EED742F"/>
    <w:rsid w:val="6F87DECA"/>
    <w:rsid w:val="7023E6EF"/>
    <w:rsid w:val="7166FE65"/>
    <w:rsid w:val="743A8758"/>
    <w:rsid w:val="743B0153"/>
    <w:rsid w:val="75715C43"/>
    <w:rsid w:val="76DA40F9"/>
    <w:rsid w:val="78F72211"/>
    <w:rsid w:val="7906B343"/>
    <w:rsid w:val="792C62E7"/>
    <w:rsid w:val="798434EF"/>
    <w:rsid w:val="79C6CF2B"/>
    <w:rsid w:val="79E7398C"/>
    <w:rsid w:val="79EF3CF8"/>
    <w:rsid w:val="7B10C2B7"/>
    <w:rsid w:val="7B4BD89B"/>
    <w:rsid w:val="7C774E26"/>
    <w:rsid w:val="7D3C7543"/>
    <w:rsid w:val="7DA2811A"/>
    <w:rsid w:val="7E1B98C8"/>
    <w:rsid w:val="7E621B62"/>
    <w:rsid w:val="7EE8246E"/>
    <w:rsid w:val="7EEEDD50"/>
    <w:rsid w:val="7F167DFD"/>
    <w:rsid w:val="7F2FD6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DD6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E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5E15"/>
    <w:pPr>
      <w:ind w:left="720"/>
      <w:contextualSpacing/>
    </w:pPr>
  </w:style>
  <w:style w:type="character" w:styleId="Hyperlink">
    <w:name w:val="Hyperlink"/>
    <w:basedOn w:val="DefaultParagraphFont"/>
    <w:uiPriority w:val="99"/>
    <w:unhideWhenUsed/>
    <w:rsid w:val="00F35E15"/>
    <w:rPr>
      <w:color w:val="0563C1" w:themeColor="hyperlink"/>
      <w:u w:val="single"/>
    </w:rPr>
  </w:style>
  <w:style w:type="paragraph" w:styleId="Revision">
    <w:name w:val="Revision"/>
    <w:hidden/>
    <w:uiPriority w:val="99"/>
    <w:semiHidden/>
    <w:rsid w:val="007A40F7"/>
    <w:pPr>
      <w:spacing w:after="0" w:line="240" w:lineRule="auto"/>
    </w:pPr>
  </w:style>
  <w:style w:type="character" w:styleId="CommentReference">
    <w:name w:val="annotation reference"/>
    <w:basedOn w:val="DefaultParagraphFont"/>
    <w:uiPriority w:val="99"/>
    <w:semiHidden/>
    <w:unhideWhenUsed/>
    <w:rsid w:val="00CC4F48"/>
    <w:rPr>
      <w:sz w:val="16"/>
      <w:szCs w:val="16"/>
    </w:rPr>
  </w:style>
  <w:style w:type="paragraph" w:styleId="CommentText">
    <w:name w:val="annotation text"/>
    <w:basedOn w:val="Normal"/>
    <w:link w:val="CommentTextChar"/>
    <w:uiPriority w:val="99"/>
    <w:unhideWhenUsed/>
    <w:rsid w:val="00CC4F48"/>
    <w:pPr>
      <w:spacing w:line="240" w:lineRule="auto"/>
    </w:pPr>
    <w:rPr>
      <w:sz w:val="20"/>
      <w:szCs w:val="20"/>
    </w:rPr>
  </w:style>
  <w:style w:type="character" w:customStyle="1" w:styleId="CommentTextChar">
    <w:name w:val="Comment Text Char"/>
    <w:basedOn w:val="DefaultParagraphFont"/>
    <w:link w:val="CommentText"/>
    <w:uiPriority w:val="99"/>
    <w:rsid w:val="00CC4F48"/>
    <w:rPr>
      <w:sz w:val="20"/>
      <w:szCs w:val="20"/>
    </w:rPr>
  </w:style>
  <w:style w:type="paragraph" w:styleId="CommentSubject">
    <w:name w:val="annotation subject"/>
    <w:basedOn w:val="CommentText"/>
    <w:next w:val="CommentText"/>
    <w:link w:val="CommentSubjectChar"/>
    <w:uiPriority w:val="99"/>
    <w:semiHidden/>
    <w:unhideWhenUsed/>
    <w:rsid w:val="00CC4F48"/>
    <w:rPr>
      <w:b/>
      <w:bCs/>
    </w:rPr>
  </w:style>
  <w:style w:type="character" w:customStyle="1" w:styleId="CommentSubjectChar">
    <w:name w:val="Comment Subject Char"/>
    <w:basedOn w:val="CommentTextChar"/>
    <w:link w:val="CommentSubject"/>
    <w:uiPriority w:val="99"/>
    <w:semiHidden/>
    <w:rsid w:val="00CC4F48"/>
    <w:rPr>
      <w:b/>
      <w:bCs/>
      <w:sz w:val="20"/>
      <w:szCs w:val="20"/>
    </w:rPr>
  </w:style>
  <w:style w:type="character" w:styleId="UnresolvedMention">
    <w:name w:val="Unresolved Mention"/>
    <w:basedOn w:val="DefaultParagraphFont"/>
    <w:uiPriority w:val="99"/>
    <w:semiHidden/>
    <w:unhideWhenUsed/>
    <w:rsid w:val="00AF69AB"/>
    <w:rPr>
      <w:color w:val="605E5C"/>
      <w:shd w:val="clear" w:color="auto" w:fill="E1DFDD"/>
    </w:rPr>
  </w:style>
  <w:style w:type="character" w:styleId="FollowedHyperlink">
    <w:name w:val="FollowedHyperlink"/>
    <w:basedOn w:val="DefaultParagraphFont"/>
    <w:uiPriority w:val="99"/>
    <w:semiHidden/>
    <w:unhideWhenUsed/>
    <w:rsid w:val="004E7BDC"/>
    <w:rPr>
      <w:color w:val="954F72" w:themeColor="followedHyperlink"/>
      <w:u w:val="single"/>
    </w:rPr>
  </w:style>
  <w:style w:type="paragraph" w:styleId="FootnoteText">
    <w:name w:val="footnote text"/>
    <w:basedOn w:val="Normal"/>
    <w:link w:val="FootnoteTextChar"/>
    <w:uiPriority w:val="99"/>
    <w:semiHidden/>
    <w:unhideWhenUsed/>
    <w:rsid w:val="006D74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7433"/>
    <w:rPr>
      <w:sz w:val="20"/>
      <w:szCs w:val="20"/>
    </w:rPr>
  </w:style>
  <w:style w:type="character" w:styleId="FootnoteReference">
    <w:name w:val="footnote reference"/>
    <w:basedOn w:val="DefaultParagraphFont"/>
    <w:uiPriority w:val="99"/>
    <w:semiHidden/>
    <w:unhideWhenUsed/>
    <w:rsid w:val="006D7433"/>
    <w:rPr>
      <w:vertAlign w:val="superscript"/>
    </w:rPr>
  </w:style>
  <w:style w:type="paragraph" w:styleId="Header">
    <w:name w:val="header"/>
    <w:basedOn w:val="Normal"/>
    <w:link w:val="HeaderChar"/>
    <w:uiPriority w:val="99"/>
    <w:unhideWhenUsed/>
    <w:rsid w:val="00F712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2F4"/>
  </w:style>
  <w:style w:type="paragraph" w:styleId="Footer">
    <w:name w:val="footer"/>
    <w:basedOn w:val="Normal"/>
    <w:link w:val="FooterChar"/>
    <w:uiPriority w:val="99"/>
    <w:unhideWhenUsed/>
    <w:rsid w:val="00F712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2F4"/>
  </w:style>
  <w:style w:type="paragraph" w:styleId="EndnoteText">
    <w:name w:val="endnote text"/>
    <w:basedOn w:val="Normal"/>
    <w:link w:val="EndnoteTextChar"/>
    <w:uiPriority w:val="99"/>
    <w:semiHidden/>
    <w:unhideWhenUsed/>
    <w:rsid w:val="003B7BE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B7BEC"/>
    <w:rPr>
      <w:sz w:val="20"/>
      <w:szCs w:val="20"/>
    </w:rPr>
  </w:style>
  <w:style w:type="character" w:styleId="EndnoteReference">
    <w:name w:val="endnote reference"/>
    <w:basedOn w:val="DefaultParagraphFont"/>
    <w:uiPriority w:val="99"/>
    <w:semiHidden/>
    <w:unhideWhenUsed/>
    <w:rsid w:val="003B7BEC"/>
    <w:rPr>
      <w:vertAlign w:val="superscript"/>
    </w:rPr>
  </w:style>
  <w:style w:type="paragraph" w:styleId="NormalWeb">
    <w:name w:val="Normal (Web)"/>
    <w:basedOn w:val="Normal"/>
    <w:uiPriority w:val="99"/>
    <w:unhideWhenUsed/>
    <w:rsid w:val="00414C2D"/>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4064E5"/>
    <w:rPr>
      <w:color w:val="2B579A"/>
      <w:shd w:val="clear" w:color="auto" w:fill="E6E6E6"/>
    </w:rPr>
  </w:style>
  <w:style w:type="paragraph" w:styleId="BalloonText">
    <w:name w:val="Balloon Text"/>
    <w:basedOn w:val="Normal"/>
    <w:link w:val="BalloonTextChar"/>
    <w:uiPriority w:val="99"/>
    <w:semiHidden/>
    <w:unhideWhenUsed/>
    <w:rsid w:val="0034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D64"/>
    <w:rPr>
      <w:rFonts w:ascii="Segoe UI" w:hAnsi="Segoe UI" w:cs="Segoe UI"/>
      <w:sz w:val="18"/>
      <w:szCs w:val="18"/>
    </w:rPr>
  </w:style>
  <w:style w:type="paragraph" w:customStyle="1" w:styleId="xmsonormal">
    <w:name w:val="x_msonormal"/>
    <w:basedOn w:val="Normal"/>
    <w:rsid w:val="00A10984"/>
    <w:pPr>
      <w:spacing w:after="0" w:line="240" w:lineRule="auto"/>
    </w:pPr>
    <w:rPr>
      <w:rFonts w:ascii="Calibri" w:hAnsi="Calibri" w:cs="Calibri"/>
    </w:rPr>
  </w:style>
  <w:style w:type="paragraph" w:customStyle="1" w:styleId="paragraph">
    <w:name w:val="paragraph"/>
    <w:basedOn w:val="Normal"/>
    <w:rsid w:val="00F605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605A2"/>
  </w:style>
  <w:style w:type="character" w:customStyle="1" w:styleId="eop">
    <w:name w:val="eop"/>
    <w:basedOn w:val="DefaultParagraphFont"/>
    <w:rsid w:val="00F605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237845">
      <w:bodyDiv w:val="1"/>
      <w:marLeft w:val="0"/>
      <w:marRight w:val="0"/>
      <w:marTop w:val="0"/>
      <w:marBottom w:val="0"/>
      <w:divBdr>
        <w:top w:val="none" w:sz="0" w:space="0" w:color="auto"/>
        <w:left w:val="none" w:sz="0" w:space="0" w:color="auto"/>
        <w:bottom w:val="none" w:sz="0" w:space="0" w:color="auto"/>
        <w:right w:val="none" w:sz="0" w:space="0" w:color="auto"/>
      </w:divBdr>
      <w:divsChild>
        <w:div w:id="417025556">
          <w:marLeft w:val="0"/>
          <w:marRight w:val="0"/>
          <w:marTop w:val="0"/>
          <w:marBottom w:val="0"/>
          <w:divBdr>
            <w:top w:val="none" w:sz="0" w:space="0" w:color="auto"/>
            <w:left w:val="none" w:sz="0" w:space="0" w:color="auto"/>
            <w:bottom w:val="none" w:sz="0" w:space="0" w:color="auto"/>
            <w:right w:val="none" w:sz="0" w:space="0" w:color="auto"/>
          </w:divBdr>
        </w:div>
        <w:div w:id="1722904028">
          <w:marLeft w:val="0"/>
          <w:marRight w:val="0"/>
          <w:marTop w:val="0"/>
          <w:marBottom w:val="0"/>
          <w:divBdr>
            <w:top w:val="none" w:sz="0" w:space="0" w:color="auto"/>
            <w:left w:val="none" w:sz="0" w:space="0" w:color="auto"/>
            <w:bottom w:val="none" w:sz="0" w:space="0" w:color="auto"/>
            <w:right w:val="none" w:sz="0" w:space="0" w:color="auto"/>
          </w:divBdr>
        </w:div>
        <w:div w:id="1822652677">
          <w:marLeft w:val="0"/>
          <w:marRight w:val="0"/>
          <w:marTop w:val="0"/>
          <w:marBottom w:val="0"/>
          <w:divBdr>
            <w:top w:val="none" w:sz="0" w:space="0" w:color="auto"/>
            <w:left w:val="none" w:sz="0" w:space="0" w:color="auto"/>
            <w:bottom w:val="none" w:sz="0" w:space="0" w:color="auto"/>
            <w:right w:val="none" w:sz="0" w:space="0" w:color="auto"/>
          </w:divBdr>
        </w:div>
      </w:divsChild>
    </w:div>
    <w:div w:id="196052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CDocketMgr@ed.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CDocketMgr@ed.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USCODE-2020-title20/html/USCODE-2020-title20-chap31-subchapII-part2-sec1228a.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565006EB1C1E4FA0D250E1B160D0B8" ma:contentTypeVersion="10" ma:contentTypeDescription="Create a new document." ma:contentTypeScope="" ma:versionID="172c10f68b7caf71e936b65f320a3287">
  <xsd:schema xmlns:xsd="http://www.w3.org/2001/XMLSchema" xmlns:xs="http://www.w3.org/2001/XMLSchema" xmlns:p="http://schemas.microsoft.com/office/2006/metadata/properties" xmlns:ns2="169807ae-8637-4626-b22d-49c862e07b93" xmlns:ns3="923e5547-9440-422d-96cc-0608022d6188" targetNamespace="http://schemas.microsoft.com/office/2006/metadata/properties" ma:root="true" ma:fieldsID="92ce475ebf5a2382ac4e7294f96af116" ns2:_="" ns3:_="">
    <xsd:import namespace="169807ae-8637-4626-b22d-49c862e07b93"/>
    <xsd:import namespace="923e5547-9440-422d-96cc-0608022d618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807ae-8637-4626-b22d-49c862e07b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3e5547-9440-422d-96cc-0608022d61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C33E7C-199C-494F-A89B-8C4C84BF1F20}">
  <ds:schemaRefs>
    <ds:schemaRef ds:uri="http://schemas.openxmlformats.org/officeDocument/2006/bibliography"/>
  </ds:schemaRefs>
</ds:datastoreItem>
</file>

<file path=customXml/itemProps2.xml><?xml version="1.0" encoding="utf-8"?>
<ds:datastoreItem xmlns:ds="http://schemas.openxmlformats.org/officeDocument/2006/customXml" ds:itemID="{B6F6446C-0B92-4C75-8858-5173BC834103}">
  <ds:schemaRefs>
    <ds:schemaRef ds:uri="http://schemas.microsoft.com/sharepoint/v3/contenttype/forms"/>
  </ds:schemaRefs>
</ds:datastoreItem>
</file>

<file path=customXml/itemProps3.xml><?xml version="1.0" encoding="utf-8"?>
<ds:datastoreItem xmlns:ds="http://schemas.openxmlformats.org/officeDocument/2006/customXml" ds:itemID="{BBB8A774-ECF1-4447-A6D6-DBE5C6506E53}">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purl.org/dc/dcmitype/"/>
    <ds:schemaRef ds:uri="169807ae-8637-4626-b22d-49c862e07b93"/>
    <ds:schemaRef ds:uri="923e5547-9440-422d-96cc-0608022d6188"/>
    <ds:schemaRef ds:uri="http://www.w3.org/XML/1998/namespace"/>
  </ds:schemaRefs>
</ds:datastoreItem>
</file>

<file path=customXml/itemProps4.xml><?xml version="1.0" encoding="utf-8"?>
<ds:datastoreItem xmlns:ds="http://schemas.openxmlformats.org/officeDocument/2006/customXml" ds:itemID="{376E33C1-7C84-49AE-8662-AFBA21477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807ae-8637-4626-b22d-49c862e07b93"/>
    <ds:schemaRef ds:uri="923e5547-9440-422d-96cc-0608022d6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0</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24T15:17:00Z</dcterms:created>
  <dcterms:modified xsi:type="dcterms:W3CDTF">2023-03-2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565006EB1C1E4FA0D250E1B160D0B8</vt:lpwstr>
  </property>
</Properties>
</file>